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37BC34BC" w:rsidR="00452228" w:rsidRPr="00904597" w:rsidRDefault="00452228" w:rsidP="00A713BA">
      <w:pPr>
        <w:spacing w:after="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:rsidRPr="00904597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Pr="00904597" w:rsidRDefault="00452228" w:rsidP="00904597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45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ama </w:t>
            </w:r>
            <w:r w:rsidR="00C939D3" w:rsidRPr="009045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Pr="00904597" w:rsidRDefault="00452228" w:rsidP="00904597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045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k</w:t>
            </w:r>
            <w:proofErr w:type="spellEnd"/>
            <w:r w:rsidRPr="009045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Pr="00904597" w:rsidRDefault="00C04942" w:rsidP="00904597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045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nggal</w:t>
            </w:r>
            <w:proofErr w:type="spellEnd"/>
            <w:r w:rsidRPr="009045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:rsidR="00452228" w:rsidRPr="00904597" w14:paraId="543AA391" w14:textId="77777777" w:rsidTr="00FA302F">
        <w:tc>
          <w:tcPr>
            <w:tcW w:w="3005" w:type="dxa"/>
          </w:tcPr>
          <w:p w14:paraId="6682CD18" w14:textId="4F62A001" w:rsidR="00452228" w:rsidRDefault="00D515AF" w:rsidP="00904597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r w:rsidRPr="009045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 xml:space="preserve">Winda Dwi </w:t>
            </w:r>
            <w:proofErr w:type="spellStart"/>
            <w:r w:rsidRPr="009045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Salistianna</w:t>
            </w:r>
            <w:proofErr w:type="spellEnd"/>
          </w:p>
          <w:p w14:paraId="1F4C24FD" w14:textId="03805190" w:rsidR="00904597" w:rsidRPr="00904597" w:rsidRDefault="00904597" w:rsidP="00904597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G1F024004</w:t>
            </w:r>
          </w:p>
        </w:tc>
        <w:tc>
          <w:tcPr>
            <w:tcW w:w="3005" w:type="dxa"/>
          </w:tcPr>
          <w:p w14:paraId="4733C28B" w14:textId="15A12334" w:rsidR="00452228" w:rsidRPr="00904597" w:rsidRDefault="00D515AF" w:rsidP="00904597">
            <w:pPr>
              <w:spacing w:line="48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r w:rsidRPr="009045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Operator</w:t>
            </w:r>
          </w:p>
        </w:tc>
        <w:tc>
          <w:tcPr>
            <w:tcW w:w="3006" w:type="dxa"/>
          </w:tcPr>
          <w:p w14:paraId="27BB3706" w14:textId="44D5CA1F" w:rsidR="00452228" w:rsidRPr="00904597" w:rsidRDefault="00D515AF" w:rsidP="00904597">
            <w:pPr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r w:rsidRPr="009045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 xml:space="preserve">12 </w:t>
            </w:r>
            <w:proofErr w:type="spellStart"/>
            <w:r w:rsidRPr="009045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september</w:t>
            </w:r>
            <w:proofErr w:type="spellEnd"/>
            <w:r w:rsidRPr="009045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 xml:space="preserve"> 2024</w:t>
            </w:r>
          </w:p>
        </w:tc>
      </w:tr>
      <w:tr w:rsidR="00452228" w:rsidRPr="00904597" w14:paraId="5670F6EB" w14:textId="77777777" w:rsidTr="00D515AF">
        <w:trPr>
          <w:trHeight w:val="589"/>
        </w:trPr>
        <w:tc>
          <w:tcPr>
            <w:tcW w:w="9016" w:type="dxa"/>
            <w:gridSpan w:val="3"/>
          </w:tcPr>
          <w:p w14:paraId="45FEAE49" w14:textId="1925D742" w:rsidR="00452228" w:rsidRPr="00904597" w:rsidRDefault="00D515AF" w:rsidP="00D515AF">
            <w:pPr>
              <w:shd w:val="clear" w:color="auto" w:fill="FFFFFF"/>
              <w:spacing w:before="300" w:after="150"/>
              <w:outlineLvl w:val="2"/>
              <w:rPr>
                <w:rFonts w:ascii="Times New Roman" w:eastAsia="Times New Roman" w:hAnsi="Times New Roman" w:cs="Times New Roman"/>
                <w:color w:val="333333"/>
                <w:sz w:val="32"/>
                <w:szCs w:val="32"/>
                <w:lang w:val="id-ID" w:eastAsia="id-ID"/>
              </w:rPr>
            </w:pPr>
            <w:r w:rsidRPr="00904597"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  <w:lang w:val="id-ID" w:eastAsia="id-ID"/>
              </w:rPr>
              <w:t xml:space="preserve">Operator </w:t>
            </w:r>
            <w:proofErr w:type="spellStart"/>
            <w:r w:rsidRPr="00904597"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  <w:lang w:val="id-ID" w:eastAsia="id-ID"/>
              </w:rPr>
              <w:t>Aritmatika</w:t>
            </w:r>
            <w:proofErr w:type="spellEnd"/>
          </w:p>
        </w:tc>
      </w:tr>
      <w:tr w:rsidR="00452228" w:rsidRPr="00904597" w14:paraId="40109D77" w14:textId="77777777" w:rsidTr="00FA302F">
        <w:tc>
          <w:tcPr>
            <w:tcW w:w="9016" w:type="dxa"/>
            <w:gridSpan w:val="3"/>
          </w:tcPr>
          <w:p w14:paraId="682C0F60" w14:textId="77777777" w:rsidR="00BF5799" w:rsidRPr="00904597" w:rsidRDefault="00BF5799" w:rsidP="00BF5799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rStyle w:val="Kuat"/>
                <w:color w:val="333333"/>
              </w:rPr>
              <w:t>Contoh 1: </w:t>
            </w:r>
            <w:r w:rsidRPr="00904597">
              <w:rPr>
                <w:color w:val="333333"/>
              </w:rPr>
              <w:t xml:space="preserve">Salin dan tempel kode program berikut ke </w:t>
            </w:r>
            <w:proofErr w:type="spellStart"/>
            <w:r w:rsidRPr="00904597">
              <w:rPr>
                <w:color w:val="333333"/>
              </w:rPr>
              <w:t>Eclipse</w:t>
            </w:r>
            <w:proofErr w:type="spellEnd"/>
            <w:r w:rsidRPr="00904597">
              <w:rPr>
                <w:color w:val="333333"/>
              </w:rPr>
              <w:t xml:space="preserve"> atau </w:t>
            </w:r>
            <w:proofErr w:type="spellStart"/>
            <w:r w:rsidRPr="00904597">
              <w:rPr>
                <w:color w:val="333333"/>
              </w:rPr>
              <w:t>JDoodle</w:t>
            </w:r>
            <w:proofErr w:type="spellEnd"/>
            <w:r w:rsidRPr="00904597">
              <w:rPr>
                <w:color w:val="333333"/>
              </w:rPr>
              <w:br/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public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class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OperatorAritmatika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{ 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  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public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tatic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void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main(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tring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[]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args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)  {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    // deklarasi nilai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     int a = 20, b = 3;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//operator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aritmatika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stem.out.printl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("a: " +a); 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stem.out.printl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("b: " +b); 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stem.out.printl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("a + b = "  (a + b));  //menampilkan hasil penjumlahan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}   }</w:t>
            </w:r>
          </w:p>
          <w:p w14:paraId="7D56D5A0" w14:textId="77777777" w:rsidR="00BF5799" w:rsidRPr="00904597" w:rsidRDefault="00BF5799" w:rsidP="00BF5799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rStyle w:val="Kuat"/>
                <w:color w:val="333333"/>
              </w:rPr>
              <w:t>Luaran:</w:t>
            </w:r>
            <w:r w:rsidRPr="00904597">
              <w:rPr>
                <w:color w:val="333333"/>
              </w:rPr>
              <w:br/>
              <w:t>        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Exceptio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in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thread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"main"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java.lang.Error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: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Unresolved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compilatio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problems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: 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   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ntax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error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o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toke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""a + b = "",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AssignmentOperator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expected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after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this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token</w:t>
            </w:r>
            <w:proofErr w:type="spellEnd"/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   The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left-hand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ide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of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a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assignment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must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be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a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variable</w:t>
            </w:r>
            <w:proofErr w:type="spellEnd"/>
          </w:p>
          <w:p w14:paraId="074E4FB8" w14:textId="77777777" w:rsidR="00BF5799" w:rsidRPr="00904597" w:rsidRDefault="00BF5799" w:rsidP="00BF5799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rStyle w:val="Kuat"/>
                <w:color w:val="333333"/>
              </w:rPr>
              <w:t>Latihan 1</w:t>
            </w:r>
            <w:r w:rsidRPr="00904597">
              <w:rPr>
                <w:color w:val="333333"/>
              </w:rPr>
              <w:br/>
              <w:t>1.1. Rekomendasikan perbaikan kode agar program Contoh 1 dapat berjalan!</w:t>
            </w:r>
            <w:r w:rsidRPr="00904597">
              <w:rPr>
                <w:color w:val="333333"/>
              </w:rPr>
              <w:br/>
              <w:t>1.2. Tambahkan baris untuk menampilkan perhitungan dengan operator ( -, *, /, %) pada Contoh 1</w:t>
            </w:r>
          </w:p>
          <w:p w14:paraId="3B0F12A7" w14:textId="4C4B639D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Jawab</w:t>
            </w:r>
          </w:p>
          <w:p w14:paraId="4A5D1901" w14:textId="3E508E6C" w:rsidR="00BF5799" w:rsidRPr="00904597" w:rsidRDefault="0040106F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Contoh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1,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terdapat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kesalahan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pada baris </w:t>
            </w:r>
            <w:proofErr w:type="spellStart"/>
            <w:r w:rsidR="00BF5799" w:rsidRPr="00904597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System.out.println</w:t>
            </w:r>
            <w:proofErr w:type="spellEnd"/>
            <w:r w:rsidR="00BF5799" w:rsidRPr="00904597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 xml:space="preserve">("a + b = " (a + </w:t>
            </w:r>
            <w:proofErr w:type="gramStart"/>
            <w:r w:rsidR="00BF5799" w:rsidRPr="00904597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b));</w:t>
            </w:r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proofErr w:type="gram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Kesalahan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terjadi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karena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sintaks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yang salah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saat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mencetak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penjumlahan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mencetak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penjumlahan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, Anda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harus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operator </w:t>
            </w:r>
            <w:r w:rsidR="00BF5799" w:rsidRPr="00904597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+</w:t>
            </w:r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menggabungkan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string dan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operasi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aritmatika</w:t>
            </w:r>
            <w:proofErr w:type="spellEnd"/>
            <w:r w:rsidR="00BF5799" w:rsidRPr="0090459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Ubah baris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tersebut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System.out.println</w:t>
            </w:r>
            <w:proofErr w:type="spellEnd"/>
            <w:r w:rsidRPr="00904597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("a + b = " + (a + b));</w:t>
            </w:r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menambahk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operator </w:t>
            </w:r>
            <w:r w:rsidRPr="00904597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+</w:t>
            </w:r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menggabungk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string dan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operasi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226E1D9" w14:textId="14BA6F12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904597">
              <w:rPr>
                <w:rFonts w:ascii="Times New Roman" w:hAnsi="Times New Roman" w:cs="Times New Roman"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58240" behindDoc="0" locked="0" layoutInCell="1" allowOverlap="1" wp14:anchorId="0FDA794F" wp14:editId="3762DF9D">
                  <wp:simplePos x="0" y="0"/>
                  <wp:positionH relativeFrom="column">
                    <wp:posOffset>28819</wp:posOffset>
                  </wp:positionH>
                  <wp:positionV relativeFrom="paragraph">
                    <wp:posOffset>58273</wp:posOffset>
                  </wp:positionV>
                  <wp:extent cx="3032369" cy="1383030"/>
                  <wp:effectExtent l="19050" t="19050" r="15875" b="26670"/>
                  <wp:wrapNone/>
                  <wp:docPr id="1992846814" name="Gambar 1" descr="Sebuah gambar berisi teks, cuplikan layar, software, tampilan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2846814" name="Gambar 1" descr="Sebuah gambar berisi teks, cuplikan layar, software, tampilan&#10;&#10;Deskripsi dibuat secara otomatis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317" t="11151" r="20760" b="45929"/>
                          <a:stretch/>
                        </pic:blipFill>
                        <pic:spPr bwMode="auto">
                          <a:xfrm>
                            <a:off x="0" y="0"/>
                            <a:ext cx="3032369" cy="138303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13341E3" w14:textId="48BC389A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5645BCE8" w14:textId="37AE647A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08A0C179" w14:textId="010930AE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7D1658D2" w14:textId="3CEA8BDE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6FD437F3" w14:textId="35848485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55DAC7EA" w14:textId="6BFF1B5A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7FDA2DCD" w14:textId="4D0B8DA3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7F7A500B" w14:textId="7DF39C41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njelasan kode :</w:t>
            </w:r>
          </w:p>
          <w:p w14:paraId="2C93CB14" w14:textId="66760F36" w:rsidR="00BF5799" w:rsidRPr="00904597" w:rsidRDefault="0040106F" w:rsidP="0040106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Kode Java yang Anda berikan adalah contoh dasar penggunaan operator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itmatika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dalam bahasa pemrograman Java. Program ini mendeklarasikan dua variabel integer, `a` dan `b`, dengan nilai 20 dan 3 masing-masing, dan kemudian menggunakan operator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itmatika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untuk melakukan berbagai operasi matematis. Melalui baris-baris kode yang menggunakan `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System.out.printl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`, program ini menampilkan hasil dari penjumlahan, pengurangan, perkalian, pembagian, dan sisa pembagian dari variabel-variabel tersebut. Dengan cara ini, Anda dapat melihat hasil dari operasi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itmatika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dasar langsung di konsol.</w:t>
            </w:r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Program ini juga menunjukkan cara format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utput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dengan menggabungkan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string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dan hasil operasi </w:t>
            </w:r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lastRenderedPageBreak/>
              <w:t xml:space="preserve">menggunakan operator `+`. Ini adalah cara yang berguna untuk menyajikan data dengan jelas dan informatif, serta membantu dalam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debugging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dan pemahaman hasil eksekusi program. Implementasi seperti ini adalah dasar bagi pemrograman lebih lanjut, memberikan fondasi yang kuat untuk mempelajari konsep-konsep lebih kompleks dalam Java.</w:t>
            </w:r>
          </w:p>
          <w:p w14:paraId="5A908563" w14:textId="1C17D1FB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1A05C331" w14:textId="107AFA45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utput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:</w:t>
            </w:r>
          </w:p>
          <w:p w14:paraId="17115462" w14:textId="00912803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904597">
              <w:rPr>
                <w:rFonts w:ascii="Times New Roman" w:hAnsi="Times New Roman" w:cs="Times New Roman"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59264" behindDoc="0" locked="0" layoutInCell="1" allowOverlap="1" wp14:anchorId="21C19054" wp14:editId="7C874141">
                  <wp:simplePos x="0" y="0"/>
                  <wp:positionH relativeFrom="column">
                    <wp:posOffset>1563</wp:posOffset>
                  </wp:positionH>
                  <wp:positionV relativeFrom="paragraph">
                    <wp:posOffset>96667</wp:posOffset>
                  </wp:positionV>
                  <wp:extent cx="4261934" cy="1260963"/>
                  <wp:effectExtent l="19050" t="19050" r="24765" b="15875"/>
                  <wp:wrapNone/>
                  <wp:docPr id="459603687" name="Gambar 2" descr="Sebuah gambar berisi teks, cuplikan layar, software, tampilan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9603687" name="Gambar 2" descr="Sebuah gambar berisi teks, cuplikan layar, software, tampilan&#10;&#10;Deskripsi dibuat secara otomatis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89" t="67877" r="37255" b="11513"/>
                          <a:stretch/>
                        </pic:blipFill>
                        <pic:spPr bwMode="auto">
                          <a:xfrm>
                            <a:off x="0" y="0"/>
                            <a:ext cx="4261934" cy="126096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8BB3749" w14:textId="74872B33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2146A64B" w14:textId="4FA31F2D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2563FB27" w14:textId="65067317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27BC9F48" w14:textId="7DF6DCD4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05EDCA8F" w14:textId="182D87C6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7577E4A9" w14:textId="42C4F6DA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4AEEA3D9" w14:textId="3A01F8E6" w:rsidR="00BF5799" w:rsidRPr="00904597" w:rsidRDefault="00BF5799" w:rsidP="00D515A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456CE" w:rsidRPr="00904597" w14:paraId="74E52889" w14:textId="77777777" w:rsidTr="00FA302F">
        <w:tc>
          <w:tcPr>
            <w:tcW w:w="9016" w:type="dxa"/>
            <w:gridSpan w:val="3"/>
          </w:tcPr>
          <w:p w14:paraId="36F1CA28" w14:textId="798AED41" w:rsidR="00E456CE" w:rsidRPr="00904597" w:rsidRDefault="0040106F" w:rsidP="0040106F">
            <w:pPr>
              <w:pStyle w:val="Judul3"/>
              <w:shd w:val="clear" w:color="auto" w:fill="FFFFFF"/>
              <w:spacing w:before="300" w:beforeAutospacing="0" w:after="150" w:afterAutospacing="0"/>
              <w:rPr>
                <w:b w:val="0"/>
                <w:bCs w:val="0"/>
                <w:color w:val="333333"/>
                <w:sz w:val="32"/>
                <w:szCs w:val="32"/>
              </w:rPr>
            </w:pPr>
            <w:r w:rsidRPr="00904597">
              <w:rPr>
                <w:rStyle w:val="Kuat"/>
                <w:b/>
                <w:bCs/>
                <w:color w:val="333333"/>
                <w:sz w:val="32"/>
                <w:szCs w:val="32"/>
              </w:rPr>
              <w:lastRenderedPageBreak/>
              <w:t>Operator Penugasan</w:t>
            </w:r>
          </w:p>
        </w:tc>
      </w:tr>
      <w:tr w:rsidR="00E456CE" w:rsidRPr="00904597" w14:paraId="245979B3" w14:textId="77777777" w:rsidTr="00FA302F">
        <w:tc>
          <w:tcPr>
            <w:tcW w:w="9016" w:type="dxa"/>
            <w:gridSpan w:val="3"/>
          </w:tcPr>
          <w:p w14:paraId="3CC37BEA" w14:textId="7E681F39" w:rsidR="0040106F" w:rsidRPr="00904597" w:rsidRDefault="0040106F" w:rsidP="0040106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rStyle w:val="Kuat"/>
                <w:color w:val="333333"/>
              </w:rPr>
              <w:t>Contoh 2: </w:t>
            </w:r>
            <w:r w:rsidRPr="00904597">
              <w:rPr>
                <w:color w:val="333333"/>
              </w:rPr>
              <w:t xml:space="preserve">Salin dan tempel kode program berikut ke </w:t>
            </w:r>
            <w:proofErr w:type="spellStart"/>
            <w:r w:rsidRPr="00904597">
              <w:rPr>
                <w:color w:val="333333"/>
              </w:rPr>
              <w:t>Eclipse</w:t>
            </w:r>
            <w:proofErr w:type="spellEnd"/>
            <w:r w:rsidRPr="00904597">
              <w:rPr>
                <w:color w:val="333333"/>
              </w:rPr>
              <w:t xml:space="preserve"> atau </w:t>
            </w:r>
            <w:proofErr w:type="spellStart"/>
            <w:r w:rsidRPr="00904597">
              <w:rPr>
                <w:color w:val="333333"/>
              </w:rPr>
              <w:t>JDoodle</w:t>
            </w:r>
            <w:proofErr w:type="spellEnd"/>
            <w:r w:rsidRPr="00904597">
              <w:rPr>
                <w:color w:val="333333"/>
              </w:rPr>
              <w:br/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public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class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OperatorPenugasa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{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public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tatic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void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main(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tring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[]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args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) {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     // deklarasi nilai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      int a = 20, b = 3;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      //operator penugasan 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       b += a;  //melakukan perhitungan penjumlahan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 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stem.out.printl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("Penambahan : " + b);  // menampilkan hasil perhitungan penjumlahan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   }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}</w:t>
            </w:r>
          </w:p>
          <w:p w14:paraId="32758E02" w14:textId="140CB079" w:rsidR="0040106F" w:rsidRPr="00904597" w:rsidRDefault="0040106F" w:rsidP="0040106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rStyle w:val="Kuat"/>
                <w:color w:val="333333"/>
              </w:rPr>
              <w:t>Luaran:</w:t>
            </w:r>
            <w:r w:rsidRPr="00904597">
              <w:rPr>
                <w:color w:val="333333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Penambahan : 23</w:t>
            </w:r>
          </w:p>
          <w:p w14:paraId="62D5BFF0" w14:textId="350D1ECC" w:rsidR="0040106F" w:rsidRPr="00904597" w:rsidRDefault="0040106F" w:rsidP="0040106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rStyle w:val="Kuat"/>
                <w:color w:val="333333"/>
              </w:rPr>
              <w:t>Latihan 2.</w:t>
            </w:r>
            <w:r w:rsidRPr="00904597">
              <w:rPr>
                <w:color w:val="333333"/>
              </w:rPr>
              <w:br/>
              <w:t>2.1.  Tambahkan baris Contoh 2 untuk menampilkan perhitungan dengan operator ( -=, *=,  /=, %=)!</w:t>
            </w:r>
            <w:r w:rsidRPr="00904597">
              <w:rPr>
                <w:color w:val="333333"/>
              </w:rPr>
              <w:br/>
              <w:t>2.2.  Berikan argumentasi tentang perbedaan luaran dan waktu eksekusi Contoh 1 dan Contoh 2! </w:t>
            </w:r>
          </w:p>
          <w:p w14:paraId="7AF5E9D7" w14:textId="4CE7321E" w:rsidR="00E456CE" w:rsidRPr="00904597" w:rsidRDefault="0040106F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r w:rsidRPr="009045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 xml:space="preserve">Jawaban </w:t>
            </w:r>
          </w:p>
          <w:p w14:paraId="49A18334" w14:textId="2518A3FF" w:rsidR="000B7C9A" w:rsidRPr="00904597" w:rsidRDefault="000B7C9A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r w:rsidRPr="009045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 xml:space="preserve">2.1 </w:t>
            </w:r>
          </w:p>
          <w:p w14:paraId="6545242E" w14:textId="354B1C8B" w:rsidR="000B7C9A" w:rsidRPr="00904597" w:rsidRDefault="000B7C9A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4FE57D44" w14:textId="1D92C62F" w:rsidR="000B7C9A" w:rsidRPr="00904597" w:rsidRDefault="000B7C9A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r w:rsidRPr="00904597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60288" behindDoc="0" locked="0" layoutInCell="1" allowOverlap="1" wp14:anchorId="564CF647" wp14:editId="05B40190">
                  <wp:simplePos x="0" y="0"/>
                  <wp:positionH relativeFrom="column">
                    <wp:posOffset>193675</wp:posOffset>
                  </wp:positionH>
                  <wp:positionV relativeFrom="paragraph">
                    <wp:posOffset>16803</wp:posOffset>
                  </wp:positionV>
                  <wp:extent cx="4171120" cy="1994374"/>
                  <wp:effectExtent l="0" t="0" r="1270" b="6350"/>
                  <wp:wrapNone/>
                  <wp:docPr id="1838142304" name="Gambar 3" descr="Sebuah gambar berisi teks, cuplikan layar, software, Ikon komputer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8142304" name="Gambar 3" descr="Sebuah gambar berisi teks, cuplikan layar, software, Ikon komputer&#10;&#10;Deskripsi dibuat secara otomatis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365" t="8727" r="21594" b="37921"/>
                          <a:stretch/>
                        </pic:blipFill>
                        <pic:spPr bwMode="auto">
                          <a:xfrm>
                            <a:off x="0" y="0"/>
                            <a:ext cx="4171120" cy="19943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A3DA41D" w14:textId="77777777" w:rsidR="000B7C9A" w:rsidRPr="00904597" w:rsidRDefault="000B7C9A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28F20383" w14:textId="77777777" w:rsidR="000B7C9A" w:rsidRPr="00904597" w:rsidRDefault="000B7C9A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52D84C23" w14:textId="77777777" w:rsidR="000B7C9A" w:rsidRPr="00904597" w:rsidRDefault="000B7C9A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13A9D56E" w14:textId="42D61F7A" w:rsidR="000B7C9A" w:rsidRPr="00904597" w:rsidRDefault="000B7C9A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46CD8E24" w14:textId="77777777" w:rsidR="000B7C9A" w:rsidRPr="00904597" w:rsidRDefault="000B7C9A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725E801C" w14:textId="77777777" w:rsidR="000B7C9A" w:rsidRPr="00904597" w:rsidRDefault="000B7C9A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0A23508C" w14:textId="77777777" w:rsidR="000B7C9A" w:rsidRPr="00904597" w:rsidRDefault="000B7C9A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2BDA3319" w14:textId="77777777" w:rsidR="000B7C9A" w:rsidRPr="00904597" w:rsidRDefault="000B7C9A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7A308D5C" w14:textId="77777777" w:rsidR="000B7C9A" w:rsidRPr="00904597" w:rsidRDefault="000B7C9A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67C85310" w14:textId="77777777" w:rsidR="000B7C9A" w:rsidRPr="00904597" w:rsidRDefault="000B7C9A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4B5C540E" w14:textId="77777777" w:rsidR="000B7C9A" w:rsidRPr="00904597" w:rsidRDefault="000B7C9A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29F7E92B" w14:textId="77777777" w:rsidR="000B7C9A" w:rsidRPr="00904597" w:rsidRDefault="000B7C9A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1B3666DC" w14:textId="77777777" w:rsidR="000B7C9A" w:rsidRPr="00904597" w:rsidRDefault="000B7C9A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63B488BE" w14:textId="174727F4" w:rsidR="000B7C9A" w:rsidRPr="00904597" w:rsidRDefault="000B7C9A" w:rsidP="00E456CE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njelasan Kode :</w:t>
            </w:r>
          </w:p>
          <w:p w14:paraId="16EC84CC" w14:textId="351F8192" w:rsidR="000B7C9A" w:rsidRPr="00904597" w:rsidRDefault="000B7C9A" w:rsidP="000B7C9A">
            <w:pPr>
              <w:pStyle w:val="NormalWeb"/>
            </w:pPr>
            <w:r w:rsidRPr="00904597">
              <w:t>k</w:t>
            </w:r>
            <w:r w:rsidRPr="00904597">
              <w:t xml:space="preserve">ode yang Anda berikan adalah contoh penggunaan operator penugasan dalam bahasa pemrograman Java. Program ini mendemonstrasikan bagaimana operator penugasan seperti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+=</w:t>
            </w:r>
            <w:r w:rsidRPr="00904597">
              <w:t xml:space="preserve">,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-=</w:t>
            </w:r>
            <w:r w:rsidRPr="00904597">
              <w:t xml:space="preserve">,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*=</w:t>
            </w:r>
            <w:r w:rsidRPr="00904597">
              <w:t xml:space="preserve">,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/=</w:t>
            </w:r>
            <w:r w:rsidRPr="00904597">
              <w:t xml:space="preserve">, dan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%=</w:t>
            </w:r>
            <w:r w:rsidRPr="00904597">
              <w:t xml:space="preserve"> dapat digunakan untuk melakukan berbagai operasi </w:t>
            </w:r>
            <w:proofErr w:type="spellStart"/>
            <w:r w:rsidRPr="00904597">
              <w:t>aritmatika</w:t>
            </w:r>
            <w:proofErr w:type="spellEnd"/>
            <w:r w:rsidRPr="00904597">
              <w:t xml:space="preserve"> dan memperbarui nilai variabel dalam prosesnya. Program dimulai dengan mendeklarasikan dua variabel integer,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a</w:t>
            </w:r>
            <w:r w:rsidRPr="00904597">
              <w:t xml:space="preserve"> dengan nilai 20 dan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b</w:t>
            </w:r>
            <w:r w:rsidRPr="00904597">
              <w:t xml:space="preserve"> dengan nilai 3. Operator penugasan pertama yang digunakan adalah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+=</w:t>
            </w:r>
            <w:r w:rsidRPr="00904597">
              <w:t xml:space="preserve">, yang menambahkan nilai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a</w:t>
            </w:r>
            <w:r w:rsidRPr="00904597">
              <w:t xml:space="preserve"> ke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b</w:t>
            </w:r>
            <w:r w:rsidRPr="00904597">
              <w:t xml:space="preserve">, mengubah nilai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b</w:t>
            </w:r>
            <w:r w:rsidRPr="00904597">
              <w:t xml:space="preserve"> menjadi 23. Setelah itu,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b</w:t>
            </w:r>
            <w:r w:rsidRPr="00904597">
              <w:t xml:space="preserve"> diubah dengan operator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-=</w:t>
            </w:r>
            <w:r w:rsidRPr="00904597">
              <w:t xml:space="preserve">, mengurangi nilai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a</w:t>
            </w:r>
            <w:r w:rsidRPr="00904597">
              <w:t xml:space="preserve"> dari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b</w:t>
            </w:r>
            <w:r w:rsidRPr="00904597">
              <w:t xml:space="preserve">, menghasilkan -17.Selanjutnya, nilai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b</w:t>
            </w:r>
            <w:r w:rsidRPr="00904597">
              <w:t xml:space="preserve"> yang telah dimodifikasi diproses dengan operator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*=</w:t>
            </w:r>
            <w:r w:rsidRPr="00904597">
              <w:t xml:space="preserve">, yang mengalikan nilai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a</w:t>
            </w:r>
            <w:r w:rsidRPr="00904597">
              <w:t xml:space="preserve"> dengan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b</w:t>
            </w:r>
            <w:r w:rsidRPr="00904597">
              <w:t xml:space="preserve">, menghasilkan 60. Program kemudian menggunakan operator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/=</w:t>
            </w:r>
            <w:r w:rsidRPr="00904597">
              <w:t xml:space="preserve">, yang membagi nilai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b</w:t>
            </w:r>
            <w:r w:rsidRPr="00904597">
              <w:t xml:space="preserve"> dengan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a</w:t>
            </w:r>
            <w:r w:rsidRPr="00904597">
              <w:t xml:space="preserve"> dan hasilnya adalah 0 karena pembagian bilangan bulat 60 oleh 20 adalah 3. Terakhir, operasi </w:t>
            </w:r>
            <w:proofErr w:type="spellStart"/>
            <w:r w:rsidRPr="00904597">
              <w:t>modulus</w:t>
            </w:r>
            <w:proofErr w:type="spellEnd"/>
            <w:r w:rsidRPr="00904597">
              <w:t xml:space="preserve"> dilakukan dengan operator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%=</w:t>
            </w:r>
            <w:r w:rsidRPr="00904597">
              <w:t xml:space="preserve"> yang menghitung sisa pembagian dari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b</w:t>
            </w:r>
            <w:r w:rsidRPr="00904597">
              <w:t xml:space="preserve"> oleh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a</w:t>
            </w:r>
            <w:r w:rsidRPr="00904597">
              <w:t>, menghasilkan 3. Program ini secara sistematis menunjukkan bagaimana setiap operator penugasan mempengaruhi nilai variabel dan mencetak hasil akhir dari setiap operasi ke konsol.</w:t>
            </w:r>
          </w:p>
          <w:p w14:paraId="52FD1FF5" w14:textId="04340B68" w:rsidR="000B7C9A" w:rsidRPr="00904597" w:rsidRDefault="000B7C9A" w:rsidP="000B7C9A">
            <w:pPr>
              <w:pStyle w:val="NormalWeb"/>
            </w:pPr>
            <w:proofErr w:type="spellStart"/>
            <w:r w:rsidRPr="00904597">
              <w:t>Output</w:t>
            </w:r>
            <w:proofErr w:type="spellEnd"/>
            <w:r w:rsidRPr="00904597">
              <w:t xml:space="preserve"> :</w:t>
            </w:r>
          </w:p>
          <w:p w14:paraId="13A50F5E" w14:textId="0F6A856B" w:rsidR="000B7C9A" w:rsidRPr="00904597" w:rsidRDefault="000B7C9A" w:rsidP="000B7C9A">
            <w:pPr>
              <w:pStyle w:val="NormalWeb"/>
            </w:pPr>
            <w:r w:rsidRPr="00904597">
              <w:rPr>
                <w:noProof/>
              </w:rPr>
              <w:drawing>
                <wp:inline distT="0" distB="0" distL="0" distR="0" wp14:anchorId="048D16A4" wp14:editId="291515DE">
                  <wp:extent cx="4039164" cy="1533739"/>
                  <wp:effectExtent l="19050" t="19050" r="19050" b="28575"/>
                  <wp:docPr id="1466066360" name="Gambar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6066360" name="Gambar 1466066360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9164" cy="153373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16737E" w14:textId="11B42C96" w:rsidR="000B7C9A" w:rsidRPr="00904597" w:rsidRDefault="000B7C9A" w:rsidP="000B7C9A">
            <w:pPr>
              <w:pStyle w:val="NormalWeb"/>
            </w:pPr>
            <w:r w:rsidRPr="00904597">
              <w:t>2.2</w:t>
            </w:r>
            <w:r w:rsidR="00A35196" w:rsidRPr="00904597">
              <w:t xml:space="preserve"> </w:t>
            </w:r>
            <w:r w:rsidRPr="00904597">
              <w:t xml:space="preserve">Perbedaan luaran antara Contoh 1 dan Contoh 2 terletak pada jenis operasi yang dilakukan. Contoh 1 hanya menampilkan hasil dari operasi </w:t>
            </w:r>
            <w:proofErr w:type="spellStart"/>
            <w:r w:rsidRPr="00904597">
              <w:t>aritmatika</w:t>
            </w:r>
            <w:proofErr w:type="spellEnd"/>
            <w:r w:rsidRPr="00904597">
              <w:t xml:space="preserve"> langsung tanpa menggunakan operator penugasan, sehingga hasil operasi </w:t>
            </w:r>
            <w:proofErr w:type="spellStart"/>
            <w:r w:rsidRPr="00904597">
              <w:t>aritmatika</w:t>
            </w:r>
            <w:proofErr w:type="spellEnd"/>
            <w:r w:rsidRPr="00904597">
              <w:t xml:space="preserve"> tidak mempengaruhi nilai variabel yang lain. Sedangkan Contoh 2 menggunakan operator penugasan yang tidak hanya melakukan operasi </w:t>
            </w:r>
            <w:proofErr w:type="spellStart"/>
            <w:r w:rsidRPr="00904597">
              <w:t>aritmatika</w:t>
            </w:r>
            <w:proofErr w:type="spellEnd"/>
            <w:r w:rsidRPr="00904597">
              <w:t xml:space="preserve"> tetapi juga menyimpan hasil operasi tersebut ke dalam variabel b. Ini berarti setiap baris yang menggunakan operator penugasan memodifikasi nilai variabel b secara bertahap, mempengaruhi hasil dari perhitungan berikutnya. Dalam hal waktu eksekusi, kedua contoh biasanya memiliki performa yang mirip karena keduanya melibatkan operasi </w:t>
            </w:r>
            <w:proofErr w:type="spellStart"/>
            <w:r w:rsidRPr="00904597">
              <w:t>aritmatika</w:t>
            </w:r>
            <w:proofErr w:type="spellEnd"/>
            <w:r w:rsidRPr="00904597">
              <w:t xml:space="preserve"> dasar, tetapi Contoh 2 mungkin memerlukan waktu tambahan untuk </w:t>
            </w:r>
            <w:proofErr w:type="spellStart"/>
            <w:r w:rsidRPr="00904597">
              <w:t>mengupdate</w:t>
            </w:r>
            <w:proofErr w:type="spellEnd"/>
            <w:r w:rsidRPr="00904597">
              <w:t xml:space="preserve"> dan menampilkan nilai variabel yang telah dimodifikasi.</w:t>
            </w:r>
          </w:p>
        </w:tc>
      </w:tr>
      <w:tr w:rsidR="00E456CE" w:rsidRPr="00904597" w14:paraId="634AD5FA" w14:textId="77777777" w:rsidTr="00FA302F">
        <w:tc>
          <w:tcPr>
            <w:tcW w:w="9016" w:type="dxa"/>
            <w:gridSpan w:val="3"/>
          </w:tcPr>
          <w:p w14:paraId="35ADB022" w14:textId="364E5F83" w:rsidR="00E456CE" w:rsidRPr="00904597" w:rsidRDefault="00A35196" w:rsidP="00A35196">
            <w:pPr>
              <w:pStyle w:val="Judul3"/>
              <w:shd w:val="clear" w:color="auto" w:fill="FFFFFF"/>
              <w:spacing w:before="300" w:beforeAutospacing="0" w:after="150" w:afterAutospacing="0"/>
              <w:rPr>
                <w:b w:val="0"/>
                <w:bCs w:val="0"/>
                <w:color w:val="333333"/>
                <w:sz w:val="32"/>
                <w:szCs w:val="32"/>
              </w:rPr>
            </w:pPr>
            <w:r w:rsidRPr="00904597">
              <w:rPr>
                <w:rStyle w:val="Kuat"/>
                <w:b/>
                <w:bCs/>
                <w:color w:val="333333"/>
                <w:sz w:val="32"/>
                <w:szCs w:val="32"/>
              </w:rPr>
              <w:lastRenderedPageBreak/>
              <w:t>Operator Relasional</w:t>
            </w:r>
          </w:p>
        </w:tc>
      </w:tr>
      <w:tr w:rsidR="00E456CE" w:rsidRPr="00904597" w14:paraId="0283B28E" w14:textId="77777777" w:rsidTr="00FA302F">
        <w:tc>
          <w:tcPr>
            <w:tcW w:w="9016" w:type="dxa"/>
            <w:gridSpan w:val="3"/>
          </w:tcPr>
          <w:p w14:paraId="7146D0A3" w14:textId="77777777" w:rsidR="00A35196" w:rsidRPr="00904597" w:rsidRDefault="00A35196" w:rsidP="00A3519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rStyle w:val="Kuat"/>
                <w:color w:val="333333"/>
              </w:rPr>
              <w:t>Contoh 3: </w:t>
            </w:r>
            <w:r w:rsidRPr="00904597">
              <w:rPr>
                <w:color w:val="333333"/>
              </w:rPr>
              <w:t xml:space="preserve">Salin dan tempel kode program berikut ke </w:t>
            </w:r>
            <w:proofErr w:type="spellStart"/>
            <w:r w:rsidRPr="00904597">
              <w:rPr>
                <w:color w:val="333333"/>
              </w:rPr>
              <w:t>Eclipse</w:t>
            </w:r>
            <w:proofErr w:type="spellEnd"/>
            <w:r w:rsidRPr="00904597">
              <w:rPr>
                <w:color w:val="333333"/>
              </w:rPr>
              <w:t xml:space="preserve"> atau </w:t>
            </w:r>
            <w:proofErr w:type="spellStart"/>
            <w:r w:rsidRPr="00904597">
              <w:rPr>
                <w:color w:val="333333"/>
              </w:rPr>
              <w:t>JDoodle</w:t>
            </w:r>
            <w:proofErr w:type="spellEnd"/>
            <w:r w:rsidRPr="00904597">
              <w:rPr>
                <w:color w:val="333333"/>
              </w:rPr>
              <w:br/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public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class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OperatorRelasional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{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   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public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tatic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void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main(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tring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[]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args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) {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       int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nilaiA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= 12;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  int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nilaiB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= 4;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 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boolea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hasil;</w:t>
            </w:r>
          </w:p>
          <w:p w14:paraId="44BEEB36" w14:textId="77777777" w:rsidR="00A35196" w:rsidRPr="00904597" w:rsidRDefault="00A35196" w:rsidP="00A3519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lastRenderedPageBreak/>
              <w:t xml:space="preserve">       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stem.out.printl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(" A = " +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nilaiA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+ "\n B = " +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nilaiB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);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       // apakah A lebih besar dari B?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  hasil =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nilaiA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&gt;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nilaiB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;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 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stem.out.printl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("\n Hasil A &gt; B = "+ hasil);</w:t>
            </w:r>
          </w:p>
          <w:p w14:paraId="6B5242F8" w14:textId="77777777" w:rsidR="00A35196" w:rsidRPr="00904597" w:rsidRDefault="00A35196" w:rsidP="00A3519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       // apakah A lebih kecil dari B?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  hasil =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nilaiA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&lt;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nilaiB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;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 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stem.out.printl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("\n Hasil A &lt; B = "+ hasil);</w:t>
            </w:r>
          </w:p>
          <w:p w14:paraId="4DE00174" w14:textId="77777777" w:rsidR="00A35196" w:rsidRPr="00904597" w:rsidRDefault="00A35196" w:rsidP="00A3519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  // apakah A lebih besar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amadenga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B?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  hasil =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nilaiA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&gt;=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nilaiB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;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 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stem.out.printl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("\n Hasil A &gt;= B = "+ hasil);</w:t>
            </w:r>
          </w:p>
          <w:p w14:paraId="25A4A592" w14:textId="77777777" w:rsidR="00A35196" w:rsidRPr="00904597" w:rsidRDefault="00A35196" w:rsidP="00A3519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  // apakah A lebih kecil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amadenga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B?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  hasil =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nilaiA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&lt;=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nilaiB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;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 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stem.out.printl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("\n Hasil A &lt;= B = "+ hasil);</w:t>
            </w:r>
          </w:p>
          <w:p w14:paraId="38709121" w14:textId="77777777" w:rsidR="00A35196" w:rsidRPr="00904597" w:rsidRDefault="00A35196" w:rsidP="00A3519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       // apakah nilai A sama dengan B?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  hasil =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nilaiA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==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nilaiB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;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 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stem.out.printl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("\n Hasil A == B = "+ hasil);</w:t>
            </w:r>
          </w:p>
          <w:p w14:paraId="517C7694" w14:textId="77777777" w:rsidR="00A35196" w:rsidRPr="00904597" w:rsidRDefault="00A35196" w:rsidP="00A3519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  // apakah nilai A tidak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amadenga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B?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  hasil =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nilaiA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!=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nilaiB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;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      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stem.out.printl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("\n Hasil A != B = "+ hasil);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   }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}</w:t>
            </w:r>
          </w:p>
          <w:p w14:paraId="2EDDF292" w14:textId="77777777" w:rsidR="00A35196" w:rsidRPr="00904597" w:rsidRDefault="00A35196" w:rsidP="00A3519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rStyle w:val="Kuat"/>
                <w:color w:val="333333"/>
              </w:rPr>
              <w:t>Luaran: </w:t>
            </w:r>
            <w:r w:rsidRPr="00904597">
              <w:rPr>
                <w:color w:val="333333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A = 12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B = 4</w:t>
            </w:r>
          </w:p>
          <w:p w14:paraId="13AF869C" w14:textId="77777777" w:rsidR="00A35196" w:rsidRPr="00904597" w:rsidRDefault="00A35196" w:rsidP="00A3519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Hasil A &gt; B =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true</w:t>
            </w:r>
            <w:proofErr w:type="spellEnd"/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Hasil A &lt; B =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false</w:t>
            </w:r>
            <w:proofErr w:type="spellEnd"/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Hasil A &gt;= B =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true</w:t>
            </w:r>
            <w:proofErr w:type="spellEnd"/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Hasil A &lt;= B =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false</w:t>
            </w:r>
            <w:proofErr w:type="spellEnd"/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Hasil A == B =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false</w:t>
            </w:r>
            <w:proofErr w:type="spellEnd"/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 Hasil A != B =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true</w:t>
            </w:r>
            <w:proofErr w:type="spellEnd"/>
          </w:p>
          <w:p w14:paraId="6CA2177A" w14:textId="216B9523" w:rsidR="00A35196" w:rsidRPr="00904597" w:rsidRDefault="00A35196" w:rsidP="00A3519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rStyle w:val="Kuat"/>
                <w:color w:val="333333"/>
              </w:rPr>
              <w:t>Latihan 3</w:t>
            </w:r>
            <w:r w:rsidRPr="00904597">
              <w:rPr>
                <w:color w:val="333333"/>
              </w:rPr>
              <w:br/>
              <w:t>3.1.  Ubahlah nilai A = 4 dan B = 4 pada Contoh 3. Simpulkan perubahan yang terjadi!</w:t>
            </w:r>
          </w:p>
          <w:p w14:paraId="753F53F2" w14:textId="65F08A87" w:rsidR="00A35196" w:rsidRPr="00904597" w:rsidRDefault="00A35196" w:rsidP="00A3519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color w:val="333333"/>
              </w:rPr>
              <w:t>Jawab :</w:t>
            </w:r>
          </w:p>
          <w:p w14:paraId="1EFE7724" w14:textId="1A80D0DF" w:rsidR="00E456CE" w:rsidRPr="00904597" w:rsidRDefault="00A35196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04597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5AD9C9E9" wp14:editId="29D1E01F">
                  <wp:extent cx="3477698" cy="2227385"/>
                  <wp:effectExtent l="19050" t="19050" r="27940" b="20955"/>
                  <wp:docPr id="1049835719" name="Gambar 5" descr="Sebuah gambar berisi teks, cuplikan layar, nomor, Font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835719" name="Gambar 5" descr="Sebuah gambar berisi teks, cuplikan layar, nomor, Font&#10;&#10;Deskripsi dibuat secara otomatis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9381" cy="225408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FEB151" w14:textId="77777777" w:rsidR="00A35196" w:rsidRPr="00904597" w:rsidRDefault="00A35196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29686FB" w14:textId="180D6D15" w:rsidR="00A35196" w:rsidRPr="00904597" w:rsidRDefault="00A35196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r w:rsidRPr="0090459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lastRenderedPageBreak/>
              <w:t>Penjelasan kode:</w:t>
            </w:r>
          </w:p>
          <w:p w14:paraId="6F629D2F" w14:textId="77777777" w:rsidR="00B240D2" w:rsidRPr="00904597" w:rsidRDefault="00B240D2" w:rsidP="00B240D2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Kode Java yang diberikan berfungsi untuk menunjukkan penggunaan operator relasional dalam membandingkan dua nilai integer, yaitu `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ilaiA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` dan `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ilaiB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`. Dalam kode ini, kedua variabel tersebut diatur dengan nilai yang sama, yaitu 4. Program ini menggunakan operator relasional (`&gt;`, `&lt;`, `&gt;=`, `&lt;=`, `==`, dan `!=`) untuk membandingkan nilai `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ilaiA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` dan `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ilaiB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`, dan kemudian mencetak hasil dari setiap perbandingan ke konsol dalam format yang jelas. Hasil setiap perbandingan disimpan dalam variabel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boole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`hasil`, yang kemudian dicetak dengan deskripsi yang sesuai untuk setiap operator.</w:t>
            </w:r>
          </w:p>
          <w:p w14:paraId="353501FF" w14:textId="77777777" w:rsidR="00B240D2" w:rsidRPr="00904597" w:rsidRDefault="00B240D2" w:rsidP="00B240D2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6917C6F6" w14:textId="4D9A5918" w:rsidR="00A35196" w:rsidRPr="00904597" w:rsidRDefault="00B240D2" w:rsidP="00B240D2">
            <w:pPr>
              <w:contextualSpacing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Hasil dari perbandingan tersebut adalah sebagai berikut: Operator `&gt;` dan `&lt;` akan menghasilkan `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false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` karena kedua nilai sama, sehingga tidak ada satu pun yang lebih besar atau lebih kecil dari yang lain. Sebaliknya, operator `&gt;=` dan `&lt;=` menghasilkan `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rue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` karena nilai `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ilaiA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` sama dengan `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ilaiB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`, sehingga memenuhi kondisi "lebih besar atau sama dengan" dan "lebih kecil atau sama dengan". Operator `==` juga menghasilkan `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rue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` karena kedua nilai identik, sementara operator `!=` menghasilkan `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false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` karena nilai-nilai tersebut tidak berbeda. Dengan cara ini, kode ini secara efektif menggambarkan cara operator relasional bekerja dalam perbandingan nilai di Java.</w:t>
            </w:r>
          </w:p>
          <w:p w14:paraId="4BD9EDC6" w14:textId="5D290E91" w:rsidR="00A35196" w:rsidRPr="00904597" w:rsidRDefault="00B240D2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nilaiA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904597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nilaiB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diubah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4,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perbanding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relasional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menunjukk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bahwa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semua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operator yang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membandingk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kesama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904597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==</w:t>
            </w:r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) dan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ketidaksama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904597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!=</w:t>
            </w:r>
            <w:proofErr w:type="gram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sekarang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menunjukk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berbeda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Perbanding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melibatk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operator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lebih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besar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904597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&gt;</w:t>
            </w:r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) dan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lebih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kecil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Pr="00904597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&lt;</w:t>
            </w:r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menghasilk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4597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false</w:t>
            </w:r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karena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kedua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sama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. Operator </w:t>
            </w:r>
            <w:r w:rsidRPr="00904597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&gt;=</w:t>
            </w:r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Pr="00904597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&lt;=</w:t>
            </w:r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menunjukk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04597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true</w:t>
            </w:r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karena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4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sama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4,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memenuhi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kedua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kondisi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tersebut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. Ini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mengilustrasik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bagaimana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perubah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mempengaruhi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perbandingan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relasional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904597">
              <w:rPr>
                <w:rFonts w:ascii="Times New Roman" w:hAnsi="Times New Roman" w:cs="Times New Roman"/>
                <w:sz w:val="24"/>
                <w:szCs w:val="24"/>
              </w:rPr>
              <w:t xml:space="preserve"> program.</w:t>
            </w:r>
          </w:p>
        </w:tc>
      </w:tr>
      <w:tr w:rsidR="00E456CE" w:rsidRPr="00904597" w14:paraId="6772F924" w14:textId="77777777" w:rsidTr="00FA302F">
        <w:tc>
          <w:tcPr>
            <w:tcW w:w="9016" w:type="dxa"/>
            <w:gridSpan w:val="3"/>
          </w:tcPr>
          <w:p w14:paraId="3FE24B63" w14:textId="1A497288" w:rsidR="00E456CE" w:rsidRPr="00904597" w:rsidRDefault="00B240D2" w:rsidP="00B240D2">
            <w:pPr>
              <w:pStyle w:val="Judul3"/>
              <w:shd w:val="clear" w:color="auto" w:fill="FFFFFF"/>
              <w:spacing w:before="300" w:beforeAutospacing="0" w:after="150" w:afterAutospacing="0"/>
              <w:rPr>
                <w:b w:val="0"/>
                <w:bCs w:val="0"/>
                <w:color w:val="333333"/>
                <w:sz w:val="32"/>
                <w:szCs w:val="32"/>
              </w:rPr>
            </w:pPr>
            <w:r w:rsidRPr="00904597">
              <w:rPr>
                <w:rStyle w:val="Kuat"/>
                <w:b/>
                <w:bCs/>
                <w:color w:val="333333"/>
                <w:sz w:val="32"/>
                <w:szCs w:val="32"/>
              </w:rPr>
              <w:lastRenderedPageBreak/>
              <w:t xml:space="preserve">Operator </w:t>
            </w:r>
            <w:proofErr w:type="spellStart"/>
            <w:r w:rsidRPr="00904597">
              <w:rPr>
                <w:rStyle w:val="Kuat"/>
                <w:b/>
                <w:bCs/>
                <w:color w:val="333333"/>
                <w:sz w:val="32"/>
                <w:szCs w:val="32"/>
              </w:rPr>
              <w:t>Increment</w:t>
            </w:r>
            <w:proofErr w:type="spellEnd"/>
            <w:r w:rsidRPr="00904597">
              <w:rPr>
                <w:rStyle w:val="Kuat"/>
                <w:b/>
                <w:bCs/>
                <w:color w:val="333333"/>
                <w:sz w:val="32"/>
                <w:szCs w:val="32"/>
              </w:rPr>
              <w:t xml:space="preserve"> dan </w:t>
            </w:r>
            <w:proofErr w:type="spellStart"/>
            <w:r w:rsidRPr="00904597">
              <w:rPr>
                <w:rStyle w:val="Kuat"/>
                <w:b/>
                <w:bCs/>
                <w:color w:val="333333"/>
                <w:sz w:val="32"/>
                <w:szCs w:val="32"/>
              </w:rPr>
              <w:t>Decrement</w:t>
            </w:r>
            <w:proofErr w:type="spellEnd"/>
          </w:p>
        </w:tc>
      </w:tr>
      <w:tr w:rsidR="00E456CE" w:rsidRPr="00904597" w14:paraId="68EA119A" w14:textId="77777777" w:rsidTr="00FA302F">
        <w:tc>
          <w:tcPr>
            <w:tcW w:w="9016" w:type="dxa"/>
            <w:gridSpan w:val="3"/>
          </w:tcPr>
          <w:p w14:paraId="36E8D65B" w14:textId="77777777" w:rsidR="00B240D2" w:rsidRPr="00904597" w:rsidRDefault="00B240D2" w:rsidP="00B240D2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rStyle w:val="Kuat"/>
                <w:color w:val="333333"/>
              </w:rPr>
              <w:t>Contoh 4: </w:t>
            </w:r>
            <w:r w:rsidRPr="00904597">
              <w:rPr>
                <w:color w:val="333333"/>
              </w:rPr>
              <w:t xml:space="preserve">Salin dan tempel kode program berikut ke </w:t>
            </w:r>
            <w:proofErr w:type="spellStart"/>
            <w:r w:rsidRPr="00904597">
              <w:rPr>
                <w:color w:val="333333"/>
              </w:rPr>
              <w:t>Eclipse</w:t>
            </w:r>
            <w:proofErr w:type="spellEnd"/>
            <w:r w:rsidRPr="00904597">
              <w:rPr>
                <w:color w:val="333333"/>
              </w:rPr>
              <w:t xml:space="preserve"> atau </w:t>
            </w:r>
            <w:proofErr w:type="spellStart"/>
            <w:r w:rsidRPr="00904597">
              <w:rPr>
                <w:color w:val="333333"/>
              </w:rPr>
              <w:t>JDoodle</w:t>
            </w:r>
            <w:proofErr w:type="spellEnd"/>
            <w:r w:rsidRPr="00904597">
              <w:rPr>
                <w:color w:val="333333"/>
              </w:rPr>
              <w:br/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public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class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operator {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   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public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tatic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void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main(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tring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[] 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args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) {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       // deklarasi nilai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             int a = 5; 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             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             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stem.out.printl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("a: " +a); 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             </w:t>
            </w:r>
            <w:proofErr w:type="spellStart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System.out.println</w:t>
            </w:r>
            <w:proofErr w:type="spellEnd"/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("b: " + (a++));    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}    }</w:t>
            </w:r>
            <w:r w:rsidRPr="00904597">
              <w:rPr>
                <w:color w:val="333333"/>
              </w:rPr>
              <w:br/>
            </w:r>
            <w:r w:rsidRPr="00904597">
              <w:rPr>
                <w:rStyle w:val="Kuat"/>
                <w:color w:val="333333"/>
              </w:rPr>
              <w:t>Luaran:</w:t>
            </w:r>
            <w:r w:rsidRPr="00904597">
              <w:rPr>
                <w:color w:val="333333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a: 5</w:t>
            </w:r>
            <w:r w:rsidRPr="00904597">
              <w:rPr>
                <w:color w:val="C7254E"/>
                <w:shd w:val="clear" w:color="auto" w:fill="F9F2F4"/>
              </w:rPr>
              <w:br/>
            </w:r>
            <w:r w:rsidRPr="00904597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b: 5</w:t>
            </w:r>
          </w:p>
          <w:p w14:paraId="06EB0A81" w14:textId="77777777" w:rsidR="00B240D2" w:rsidRPr="00904597" w:rsidRDefault="00B240D2" w:rsidP="00B240D2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904597">
              <w:rPr>
                <w:rStyle w:val="Kuat"/>
                <w:color w:val="333333"/>
              </w:rPr>
              <w:t>Latihan 4.</w:t>
            </w:r>
            <w:r w:rsidRPr="00904597">
              <w:rPr>
                <w:color w:val="333333"/>
              </w:rPr>
              <w:br/>
              <w:t>4.1. Berikan saran operasi apa yang diperlukan (</w:t>
            </w:r>
            <w:proofErr w:type="spellStart"/>
            <w:r w:rsidRPr="00904597">
              <w:rPr>
                <w:color w:val="333333"/>
              </w:rPr>
              <w:t>pre</w:t>
            </w:r>
            <w:proofErr w:type="spellEnd"/>
            <w:r w:rsidRPr="00904597">
              <w:rPr>
                <w:color w:val="333333"/>
              </w:rPr>
              <w:t>/</w:t>
            </w:r>
            <w:proofErr w:type="spellStart"/>
            <w:r w:rsidRPr="00904597">
              <w:rPr>
                <w:color w:val="333333"/>
              </w:rPr>
              <w:t>post</w:t>
            </w:r>
            <w:proofErr w:type="spellEnd"/>
            <w:r w:rsidRPr="00904597">
              <w:rPr>
                <w:color w:val="333333"/>
              </w:rPr>
              <w:t xml:space="preserve"> </w:t>
            </w:r>
            <w:proofErr w:type="spellStart"/>
            <w:r w:rsidRPr="00904597">
              <w:rPr>
                <w:color w:val="333333"/>
              </w:rPr>
              <w:t>increment</w:t>
            </w:r>
            <w:proofErr w:type="spellEnd"/>
            <w:r w:rsidRPr="00904597">
              <w:rPr>
                <w:color w:val="333333"/>
              </w:rPr>
              <w:t xml:space="preserve">, </w:t>
            </w:r>
            <w:proofErr w:type="spellStart"/>
            <w:r w:rsidRPr="00904597">
              <w:rPr>
                <w:color w:val="333333"/>
              </w:rPr>
              <w:t>pre</w:t>
            </w:r>
            <w:proofErr w:type="spellEnd"/>
            <w:r w:rsidRPr="00904597">
              <w:rPr>
                <w:color w:val="333333"/>
              </w:rPr>
              <w:t>/</w:t>
            </w:r>
            <w:proofErr w:type="spellStart"/>
            <w:r w:rsidRPr="00904597">
              <w:rPr>
                <w:color w:val="333333"/>
              </w:rPr>
              <w:t>post</w:t>
            </w:r>
            <w:proofErr w:type="spellEnd"/>
            <w:r w:rsidRPr="00904597">
              <w:rPr>
                <w:color w:val="333333"/>
              </w:rPr>
              <w:t xml:space="preserve"> </w:t>
            </w:r>
            <w:proofErr w:type="spellStart"/>
            <w:r w:rsidRPr="00904597">
              <w:rPr>
                <w:color w:val="333333"/>
              </w:rPr>
              <w:t>decrement</w:t>
            </w:r>
            <w:proofErr w:type="spellEnd"/>
            <w:r w:rsidRPr="00904597">
              <w:rPr>
                <w:color w:val="333333"/>
              </w:rPr>
              <w:t>) agar Contoh 4 menghasilkan nilai a = 5 dan b = 6? </w:t>
            </w:r>
            <w:r w:rsidRPr="00904597">
              <w:rPr>
                <w:color w:val="333333"/>
              </w:rPr>
              <w:br/>
              <w:t>4.2. Simpulkan hasil eksperimen Anda!</w:t>
            </w:r>
          </w:p>
          <w:p w14:paraId="598F5C41" w14:textId="77777777" w:rsidR="00E456CE" w:rsidRPr="00904597" w:rsidRDefault="00B240D2" w:rsidP="00B240D2">
            <w:pPr>
              <w:pStyle w:val="NormalWeb"/>
              <w:shd w:val="clear" w:color="auto" w:fill="FFFFFF"/>
              <w:spacing w:before="0" w:beforeAutospacing="0" w:after="150" w:afterAutospacing="0"/>
            </w:pPr>
            <w:r w:rsidRPr="00904597">
              <w:t>Jawab:</w:t>
            </w:r>
          </w:p>
          <w:p w14:paraId="63C51BC8" w14:textId="77777777" w:rsidR="00B240D2" w:rsidRPr="00904597" w:rsidRDefault="00B240D2" w:rsidP="00B240D2">
            <w:pPr>
              <w:pStyle w:val="NormalWeb"/>
              <w:shd w:val="clear" w:color="auto" w:fill="FFFFFF"/>
              <w:spacing w:before="0" w:beforeAutospacing="0" w:after="150" w:afterAutospacing="0"/>
            </w:pPr>
            <w:r w:rsidRPr="00904597">
              <w:t>4.1 u</w:t>
            </w:r>
            <w:r w:rsidRPr="00904597">
              <w:t xml:space="preserve">ntuk mencapai nilai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a = 5</w:t>
            </w:r>
            <w:r w:rsidRPr="00904597">
              <w:t xml:space="preserve"> dan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b = 6</w:t>
            </w:r>
            <w:r w:rsidRPr="00904597">
              <w:t xml:space="preserve">, Anda harus menggunakan operator </w:t>
            </w:r>
            <w:proofErr w:type="spellStart"/>
            <w:r w:rsidRPr="00904597">
              <w:t>pre-increment</w:t>
            </w:r>
            <w:proofErr w:type="spellEnd"/>
            <w:r w:rsidRPr="00904597">
              <w:t xml:space="preserve"> pada variabel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a</w:t>
            </w:r>
            <w:r w:rsidRPr="00904597">
              <w:t xml:space="preserve"> ketika </w:t>
            </w:r>
            <w:proofErr w:type="spellStart"/>
            <w:r w:rsidRPr="00904597">
              <w:t>mengassign</w:t>
            </w:r>
            <w:proofErr w:type="spellEnd"/>
            <w:r w:rsidRPr="00904597">
              <w:t xml:space="preserve"> nilai ke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b</w:t>
            </w:r>
            <w:r w:rsidRPr="00904597">
              <w:t xml:space="preserve">. Operator </w:t>
            </w:r>
            <w:proofErr w:type="spellStart"/>
            <w:r w:rsidRPr="00904597">
              <w:t>pre-increment</w:t>
            </w:r>
            <w:proofErr w:type="spellEnd"/>
            <w:r w:rsidRPr="00904597">
              <w:t xml:space="preserve"> (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++a</w:t>
            </w:r>
            <w:r w:rsidRPr="00904597">
              <w:t xml:space="preserve">) meningkatkan nilai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a</w:t>
            </w:r>
            <w:r w:rsidRPr="00904597">
              <w:t xml:space="preserve"> sebelum nilai tersebut digunakan dalam ekspresi, sehingga </w:t>
            </w:r>
            <w:r w:rsidRPr="00904597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b</w:t>
            </w:r>
            <w:r w:rsidRPr="00904597">
              <w:t xml:space="preserve"> mendapatkan nilai yang telah ditingkatkan.</w:t>
            </w:r>
          </w:p>
          <w:p w14:paraId="56DB7C2B" w14:textId="2658C1AB" w:rsidR="00B240D2" w:rsidRPr="00904597" w:rsidRDefault="00E7550B" w:rsidP="00B240D2">
            <w:pPr>
              <w:pStyle w:val="NormalWeb"/>
              <w:shd w:val="clear" w:color="auto" w:fill="FFFFFF"/>
              <w:spacing w:before="0" w:beforeAutospacing="0" w:after="150" w:afterAutospacing="0"/>
            </w:pPr>
            <w:r w:rsidRPr="00904597">
              <w:rPr>
                <w:noProof/>
              </w:rPr>
              <w:lastRenderedPageBreak/>
              <w:drawing>
                <wp:inline distT="0" distB="0" distL="0" distR="0" wp14:anchorId="360A7AA3" wp14:editId="1672A9F2">
                  <wp:extent cx="4598309" cy="1522241"/>
                  <wp:effectExtent l="19050" t="19050" r="12065" b="20955"/>
                  <wp:docPr id="146193970" name="Gambar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193970" name="Gambar 146193970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9006" cy="153240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7D65A47" w14:textId="77777777" w:rsidR="00E7550B" w:rsidRPr="00904597" w:rsidRDefault="00E7550B" w:rsidP="00E7550B">
            <w:pPr>
              <w:pStyle w:val="NormalWeb"/>
              <w:shd w:val="clear" w:color="auto" w:fill="FFFFFF"/>
              <w:spacing w:before="0" w:beforeAutospacing="0" w:after="150" w:afterAutospacing="0"/>
            </w:pPr>
            <w:r w:rsidRPr="00904597">
              <w:t>Penjelasan Kode :</w:t>
            </w:r>
          </w:p>
          <w:p w14:paraId="2E166409" w14:textId="5DA396A0" w:rsidR="00E7550B" w:rsidRPr="00904597" w:rsidRDefault="00E7550B" w:rsidP="00E7550B">
            <w:pPr>
              <w:pStyle w:val="NormalWeb"/>
              <w:shd w:val="clear" w:color="auto" w:fill="FFFFFF"/>
              <w:spacing w:before="0" w:beforeAutospacing="0" w:after="150" w:afterAutospacing="0"/>
            </w:pPr>
            <w:r w:rsidRPr="00904597">
              <w:t xml:space="preserve">Kode Java yang diberikan mendemonstrasikan penggunaan operator </w:t>
            </w:r>
            <w:proofErr w:type="spellStart"/>
            <w:r w:rsidRPr="00904597">
              <w:t>pre-increment</w:t>
            </w:r>
            <w:proofErr w:type="spellEnd"/>
            <w:r w:rsidRPr="00904597">
              <w:t xml:space="preserve"> (`++a`) dalam konteks program sederhana. Dalam program ini, variabel `a` </w:t>
            </w:r>
            <w:proofErr w:type="spellStart"/>
            <w:r w:rsidRPr="00904597">
              <w:t>diinisialisasi</w:t>
            </w:r>
            <w:proofErr w:type="spellEnd"/>
            <w:r w:rsidRPr="00904597">
              <w:t xml:space="preserve"> dengan nilai 5. Baris pertama </w:t>
            </w:r>
            <w:proofErr w:type="spellStart"/>
            <w:r w:rsidRPr="00904597">
              <w:t>output</w:t>
            </w:r>
            <w:proofErr w:type="spellEnd"/>
            <w:r w:rsidRPr="00904597">
              <w:t xml:space="preserve"> menampilkan nilai `a` sebelum perubahan, yang akan menjadi `a: 5`. Selanjutnya, baris kedua menggunakan operator </w:t>
            </w:r>
            <w:proofErr w:type="spellStart"/>
            <w:r w:rsidRPr="00904597">
              <w:t>pre-increment</w:t>
            </w:r>
            <w:proofErr w:type="spellEnd"/>
            <w:r w:rsidRPr="00904597">
              <w:t xml:space="preserve"> untuk meningkatkan nilai `a` sebesar 1 sebelum nilai tersebut dicetak. Karena operator </w:t>
            </w:r>
            <w:proofErr w:type="spellStart"/>
            <w:r w:rsidRPr="00904597">
              <w:t>pre-increment</w:t>
            </w:r>
            <w:proofErr w:type="spellEnd"/>
            <w:r w:rsidRPr="00904597">
              <w:t xml:space="preserve"> meningkatkan nilai `a` terlebih dahulu, nilai `a` yang awalnya 5 menjadi 6 sebelum digunakan dalam ekspresi. Jadi, hasil dari baris kedua adalah `b: 6`, yang menunjukkan nilai terbaru dari `a` setelah </w:t>
            </w:r>
            <w:proofErr w:type="spellStart"/>
            <w:r w:rsidRPr="00904597">
              <w:t>peningkatan.Program</w:t>
            </w:r>
            <w:proofErr w:type="spellEnd"/>
            <w:r w:rsidRPr="00904597">
              <w:t xml:space="preserve"> ini menunjukkan perbedaan antara </w:t>
            </w:r>
            <w:proofErr w:type="spellStart"/>
            <w:r w:rsidRPr="00904597">
              <w:t>pre-increment</w:t>
            </w:r>
            <w:proofErr w:type="spellEnd"/>
            <w:r w:rsidRPr="00904597">
              <w:t xml:space="preserve"> dan </w:t>
            </w:r>
            <w:proofErr w:type="spellStart"/>
            <w:r w:rsidRPr="00904597">
              <w:t>post-increment</w:t>
            </w:r>
            <w:proofErr w:type="spellEnd"/>
            <w:r w:rsidRPr="00904597">
              <w:t xml:space="preserve">. Dengan </w:t>
            </w:r>
            <w:proofErr w:type="spellStart"/>
            <w:r w:rsidRPr="00904597">
              <w:t>pre-increment</w:t>
            </w:r>
            <w:proofErr w:type="spellEnd"/>
            <w:r w:rsidRPr="00904597">
              <w:t xml:space="preserve">, nilai `a` diubah terlebih dahulu sebelum digunakan, sedangkan </w:t>
            </w:r>
            <w:proofErr w:type="spellStart"/>
            <w:r w:rsidRPr="00904597">
              <w:t>post-increment</w:t>
            </w:r>
            <w:proofErr w:type="spellEnd"/>
            <w:r w:rsidRPr="00904597">
              <w:t xml:space="preserve"> akan menggunakan nilai saat ini sebelum melakukan perubahan. Dalam hal ini, penggunaan </w:t>
            </w:r>
            <w:proofErr w:type="spellStart"/>
            <w:r w:rsidRPr="00904597">
              <w:t>pre-increment</w:t>
            </w:r>
            <w:proofErr w:type="spellEnd"/>
            <w:r w:rsidRPr="00904597">
              <w:t xml:space="preserve"> (`++a`) memastikan bahwa perubahan nilai `a` terjadi segera sebelum hasilnya dicetak, mengakibatkan </w:t>
            </w:r>
            <w:proofErr w:type="spellStart"/>
            <w:r w:rsidRPr="00904597">
              <w:t>output</w:t>
            </w:r>
            <w:proofErr w:type="spellEnd"/>
            <w:r w:rsidRPr="00904597">
              <w:t xml:space="preserve"> `b: 6`. Ini memberikan pemahaman dasar tentang bagaimana operator </w:t>
            </w:r>
            <w:proofErr w:type="spellStart"/>
            <w:r w:rsidRPr="00904597">
              <w:t>aritmatika</w:t>
            </w:r>
            <w:proofErr w:type="spellEnd"/>
            <w:r w:rsidRPr="00904597">
              <w:t xml:space="preserve"> mempengaruhi nilai variabel dan bagaimana hasilnya ditampilkan.</w:t>
            </w:r>
          </w:p>
          <w:p w14:paraId="7561924D" w14:textId="09235C54" w:rsidR="00B240D2" w:rsidRPr="00904597" w:rsidRDefault="00E7550B" w:rsidP="00B240D2">
            <w:pPr>
              <w:pStyle w:val="NormalWeb"/>
              <w:shd w:val="clear" w:color="auto" w:fill="FFFFFF"/>
              <w:spacing w:before="0" w:beforeAutospacing="0" w:after="150" w:afterAutospacing="0"/>
            </w:pPr>
            <w:proofErr w:type="spellStart"/>
            <w:r w:rsidRPr="00904597">
              <w:t>Output</w:t>
            </w:r>
            <w:proofErr w:type="spellEnd"/>
            <w:r w:rsidRPr="00904597">
              <w:t xml:space="preserve"> :</w:t>
            </w:r>
          </w:p>
          <w:p w14:paraId="1E43F5D4" w14:textId="52307BF5" w:rsidR="00E7550B" w:rsidRPr="00904597" w:rsidRDefault="00E7550B" w:rsidP="00B240D2">
            <w:pPr>
              <w:pStyle w:val="NormalWeb"/>
              <w:shd w:val="clear" w:color="auto" w:fill="FFFFFF"/>
              <w:spacing w:before="0" w:beforeAutospacing="0" w:after="150" w:afterAutospacing="0"/>
            </w:pPr>
            <w:r w:rsidRPr="00904597">
              <w:rPr>
                <w:noProof/>
              </w:rPr>
              <w:drawing>
                <wp:inline distT="0" distB="0" distL="0" distR="0" wp14:anchorId="29104132" wp14:editId="7A6A4268">
                  <wp:extent cx="2883877" cy="934774"/>
                  <wp:effectExtent l="19050" t="19050" r="12065" b="17780"/>
                  <wp:docPr id="278363302" name="Gambar 7" descr="Sebuah gambar berisi teks, cuplikan layar, Font, garis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363302" name="Gambar 7" descr="Sebuah gambar berisi teks, cuplikan layar, Font, garis&#10;&#10;Deskripsi dibuat secara otomatis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6442" cy="94208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073788" w14:textId="46FD7D80" w:rsidR="00B240D2" w:rsidRPr="00904597" w:rsidRDefault="00E7550B" w:rsidP="00E7550B">
            <w:pPr>
              <w:pStyle w:val="NormalWeb"/>
            </w:pPr>
            <w:r w:rsidRPr="00904597">
              <w:t xml:space="preserve">4.2  </w:t>
            </w:r>
            <w:r w:rsidRPr="00904597">
              <w:t xml:space="preserve">Dalam eksperimen ini, menggunakan </w:t>
            </w:r>
            <w:proofErr w:type="spellStart"/>
            <w:r w:rsidRPr="00904597">
              <w:t>pre-increment</w:t>
            </w:r>
            <w:proofErr w:type="spellEnd"/>
            <w:r w:rsidRPr="00904597">
              <w:t xml:space="preserve"> (++a) membuat nilai variabel a menjadi 6 sebelum nilai tersebut digunakan dalam ekspresi yang dicetak ke konsol. Dengan kode ini, b mendapatkan nilai 6, dan variabel a juga diperbarui menjadi 6. Hasil yang dicetak adalah a: 6 dan b: 6.</w:t>
            </w:r>
            <w:r w:rsidRPr="00904597">
              <w:t xml:space="preserve"> </w:t>
            </w:r>
            <w:r w:rsidRPr="00E7550B">
              <w:t xml:space="preserve">Untuk mencapai hasil yang diinginkan dengan a = 5 dan </w:t>
            </w:r>
            <w:r w:rsidRPr="00E7550B">
              <w:rPr>
                <w:b/>
                <w:bCs/>
              </w:rPr>
              <w:t>b = 6</w:t>
            </w:r>
            <w:r w:rsidRPr="00E7550B">
              <w:t xml:space="preserve">, Anda perlu memastikan </w:t>
            </w:r>
            <w:proofErr w:type="spellStart"/>
            <w:r w:rsidRPr="00E7550B">
              <w:t>bahwa:Variabel</w:t>
            </w:r>
            <w:proofErr w:type="spellEnd"/>
            <w:r w:rsidRPr="00E7550B">
              <w:t xml:space="preserve"> a harus tetap 5 setelah </w:t>
            </w:r>
            <w:proofErr w:type="spellStart"/>
            <w:r w:rsidRPr="00E7550B">
              <w:t>statement</w:t>
            </w:r>
            <w:proofErr w:type="spellEnd"/>
            <w:r w:rsidRPr="00E7550B">
              <w:t xml:space="preserve"> </w:t>
            </w:r>
            <w:proofErr w:type="spellStart"/>
            <w:r w:rsidRPr="00E7550B">
              <w:t>print.b</w:t>
            </w:r>
            <w:proofErr w:type="spellEnd"/>
            <w:r w:rsidRPr="00E7550B">
              <w:t xml:space="preserve"> harus mendapatkan nilai hasil dari peningkatan a menjadi 6.Jika menggunakan </w:t>
            </w:r>
            <w:proofErr w:type="spellStart"/>
            <w:r w:rsidRPr="00E7550B">
              <w:t>post-increment</w:t>
            </w:r>
            <w:proofErr w:type="spellEnd"/>
            <w:r w:rsidRPr="00E7550B">
              <w:t xml:space="preserve"> (a++), a tetap 5 setelah </w:t>
            </w:r>
            <w:proofErr w:type="spellStart"/>
            <w:r w:rsidRPr="00E7550B">
              <w:t>statement</w:t>
            </w:r>
            <w:proofErr w:type="spellEnd"/>
            <w:r w:rsidRPr="00E7550B">
              <w:t xml:space="preserve"> </w:t>
            </w:r>
            <w:proofErr w:type="spellStart"/>
            <w:r w:rsidRPr="00E7550B">
              <w:t>System.out.println</w:t>
            </w:r>
            <w:proofErr w:type="spellEnd"/>
            <w:r w:rsidRPr="00E7550B">
              <w:t xml:space="preserve">("b: " + (a++)), namun nilai b yang dicetak adalah 5. Menggunakan </w:t>
            </w:r>
            <w:proofErr w:type="spellStart"/>
            <w:r w:rsidRPr="00E7550B">
              <w:t>pre-increment</w:t>
            </w:r>
            <w:proofErr w:type="spellEnd"/>
            <w:r w:rsidRPr="00E7550B">
              <w:t xml:space="preserve"> pada a memastikan bahwa b mendapatkan nilai 6, dan Anda harus mencetak nilai a secara terpisah jika ingin menampilkan a sebagai 5 setelah b telah diperbarui.</w:t>
            </w:r>
          </w:p>
        </w:tc>
      </w:tr>
      <w:tr w:rsidR="00E456CE" w:rsidRPr="00904597" w14:paraId="6CCF2A00" w14:textId="77777777" w:rsidTr="00FA302F">
        <w:tc>
          <w:tcPr>
            <w:tcW w:w="9016" w:type="dxa"/>
            <w:gridSpan w:val="3"/>
          </w:tcPr>
          <w:p w14:paraId="6A08C089" w14:textId="010A307A" w:rsidR="00E456CE" w:rsidRPr="00904597" w:rsidRDefault="00E7550B" w:rsidP="00E7550B">
            <w:pPr>
              <w:pStyle w:val="Judul3"/>
              <w:shd w:val="clear" w:color="auto" w:fill="FFFFFF"/>
              <w:spacing w:before="300" w:beforeAutospacing="0" w:after="150" w:afterAutospacing="0"/>
              <w:rPr>
                <w:b w:val="0"/>
                <w:bCs w:val="0"/>
                <w:color w:val="333333"/>
                <w:sz w:val="32"/>
                <w:szCs w:val="32"/>
              </w:rPr>
            </w:pPr>
            <w:r w:rsidRPr="00904597">
              <w:rPr>
                <w:rStyle w:val="Kuat"/>
                <w:b/>
                <w:bCs/>
                <w:color w:val="333333"/>
                <w:sz w:val="32"/>
                <w:szCs w:val="32"/>
              </w:rPr>
              <w:lastRenderedPageBreak/>
              <w:t>Operator Logika</w:t>
            </w:r>
          </w:p>
        </w:tc>
      </w:tr>
    </w:tbl>
    <w:p w14:paraId="1A514B5B" w14:textId="1793937C" w:rsidR="007252D9" w:rsidRPr="00904597" w:rsidRDefault="007252D9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7514C4F6" w14:textId="77777777" w:rsidR="00E7550B" w:rsidRPr="00904597" w:rsidRDefault="00E7550B" w:rsidP="00E7550B">
      <w:pPr>
        <w:pStyle w:val="NormalWeb"/>
        <w:shd w:val="clear" w:color="auto" w:fill="FFFFFF"/>
        <w:spacing w:before="0" w:beforeAutospacing="0" w:after="150" w:afterAutospacing="0"/>
        <w:rPr>
          <w:color w:val="333333"/>
        </w:rPr>
      </w:pPr>
      <w:r w:rsidRPr="00904597">
        <w:rPr>
          <w:rStyle w:val="Kuat"/>
          <w:color w:val="333333"/>
        </w:rPr>
        <w:t>Contoh 5:</w:t>
      </w:r>
      <w:r w:rsidRPr="00904597">
        <w:rPr>
          <w:color w:val="333333"/>
        </w:rPr>
        <w:t xml:space="preserve"> Salin dan tempel kode program berikut ke </w:t>
      </w:r>
      <w:proofErr w:type="spellStart"/>
      <w:r w:rsidRPr="00904597">
        <w:rPr>
          <w:color w:val="333333"/>
        </w:rPr>
        <w:t>Eclipse</w:t>
      </w:r>
      <w:proofErr w:type="spellEnd"/>
      <w:r w:rsidRPr="00904597">
        <w:rPr>
          <w:color w:val="333333"/>
        </w:rPr>
        <w:t xml:space="preserve"> atau </w:t>
      </w:r>
      <w:proofErr w:type="spellStart"/>
      <w:r w:rsidRPr="00904597">
        <w:rPr>
          <w:color w:val="333333"/>
        </w:rPr>
        <w:t>JDoodle</w:t>
      </w:r>
      <w:proofErr w:type="spellEnd"/>
    </w:p>
    <w:p w14:paraId="38D50A87" w14:textId="77777777" w:rsidR="00E7550B" w:rsidRPr="00904597" w:rsidRDefault="00E7550B" w:rsidP="00E7550B">
      <w:pPr>
        <w:pStyle w:val="NormalWeb"/>
        <w:shd w:val="clear" w:color="auto" w:fill="FFFFFF"/>
        <w:spacing w:before="0" w:beforeAutospacing="0" w:after="150" w:afterAutospacing="0"/>
        <w:rPr>
          <w:color w:val="333333"/>
        </w:rPr>
      </w:pP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public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class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OperatorLogika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{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public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static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void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main(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String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[]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args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) {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    // deklarasi nilai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lastRenderedPageBreak/>
        <w:t>        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boolean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a =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true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;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    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boolean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b =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false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;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    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    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System.out.println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("Hasil logika (a &amp;&amp; b) : " + (a &amp;&amp; b));  //menampilkan hasil logika AND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}    }</w:t>
      </w:r>
    </w:p>
    <w:p w14:paraId="6001ABF1" w14:textId="77777777" w:rsidR="00E7550B" w:rsidRPr="00904597" w:rsidRDefault="00E7550B" w:rsidP="00E7550B">
      <w:pPr>
        <w:pStyle w:val="NormalWeb"/>
        <w:shd w:val="clear" w:color="auto" w:fill="FFFFFF"/>
        <w:spacing w:before="0" w:beforeAutospacing="0" w:after="150" w:afterAutospacing="0"/>
        <w:rPr>
          <w:color w:val="333333"/>
        </w:rPr>
      </w:pPr>
      <w:r w:rsidRPr="00904597">
        <w:rPr>
          <w:rStyle w:val="Kuat"/>
          <w:color w:val="333333"/>
        </w:rPr>
        <w:t>Luaran:</w:t>
      </w:r>
      <w:r w:rsidRPr="00904597">
        <w:rPr>
          <w:color w:val="333333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Hasil logika (a &amp;&amp; b) :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false</w:t>
      </w:r>
      <w:proofErr w:type="spellEnd"/>
    </w:p>
    <w:p w14:paraId="3B2E20A8" w14:textId="77777777" w:rsidR="00E7550B" w:rsidRPr="00904597" w:rsidRDefault="00E7550B" w:rsidP="00E7550B">
      <w:pPr>
        <w:pStyle w:val="NormalWeb"/>
        <w:shd w:val="clear" w:color="auto" w:fill="FFFFFF"/>
        <w:spacing w:before="0" w:beforeAutospacing="0" w:after="150" w:afterAutospacing="0"/>
        <w:rPr>
          <w:color w:val="333333"/>
        </w:rPr>
      </w:pPr>
      <w:r w:rsidRPr="00904597">
        <w:rPr>
          <w:rStyle w:val="Kuat"/>
          <w:color w:val="333333"/>
        </w:rPr>
        <w:t>Latihan 5 </w:t>
      </w:r>
      <w:r w:rsidRPr="00904597">
        <w:rPr>
          <w:color w:val="333333"/>
        </w:rPr>
        <w:br/>
        <w:t>5.1.  Rekomendasikan berapa nilai a dan b apabila ingin menghasilkan luaran </w:t>
      </w:r>
      <w:proofErr w:type="spellStart"/>
      <w:r w:rsidRPr="00904597">
        <w:rPr>
          <w:rStyle w:val="Penekanan"/>
          <w:color w:val="333333"/>
        </w:rPr>
        <w:t>true</w:t>
      </w:r>
      <w:proofErr w:type="spellEnd"/>
      <w:r w:rsidRPr="00904597">
        <w:rPr>
          <w:rStyle w:val="Penekanan"/>
          <w:color w:val="333333"/>
        </w:rPr>
        <w:t> </w:t>
      </w:r>
      <w:r w:rsidRPr="00904597">
        <w:rPr>
          <w:color w:val="333333"/>
        </w:rPr>
        <w:t>dengan operator &amp;&amp; dan  operator | | ?  </w:t>
      </w:r>
      <w:r w:rsidRPr="00904597">
        <w:rPr>
          <w:color w:val="333333"/>
        </w:rPr>
        <w:br/>
        <w:t>5.2.  Berikan kesimpulan dari latihan 5.1. </w:t>
      </w:r>
      <w:r w:rsidRPr="00904597">
        <w:rPr>
          <w:color w:val="333333"/>
        </w:rPr>
        <w:br/>
        <w:t> </w:t>
      </w:r>
    </w:p>
    <w:p w14:paraId="238FBEED" w14:textId="77777777" w:rsidR="00E7550B" w:rsidRPr="00904597" w:rsidRDefault="00E7550B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  <w:lang w:val="id-ID"/>
        </w:rPr>
      </w:pPr>
      <w:r w:rsidRPr="00904597">
        <w:rPr>
          <w:rFonts w:ascii="Times New Roman" w:hAnsi="Times New Roman" w:cs="Times New Roman"/>
          <w:sz w:val="24"/>
          <w:szCs w:val="24"/>
          <w:lang w:val="id-ID"/>
        </w:rPr>
        <w:t>Jawaban :</w:t>
      </w:r>
    </w:p>
    <w:p w14:paraId="3B24EBD2" w14:textId="1DA857FA" w:rsidR="0035362A" w:rsidRPr="00904597" w:rsidRDefault="0035362A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  <w:lang w:val="id-ID"/>
        </w:rPr>
      </w:pPr>
      <w:r w:rsidRPr="00904597">
        <w:rPr>
          <w:rFonts w:ascii="Times New Roman" w:hAnsi="Times New Roman" w:cs="Times New Roman"/>
          <w:sz w:val="24"/>
          <w:szCs w:val="24"/>
          <w:lang w:val="id-ID"/>
        </w:rPr>
        <w:t xml:space="preserve"> 5.1</w:t>
      </w:r>
    </w:p>
    <w:p w14:paraId="18848EE0" w14:textId="1A754905" w:rsidR="00E7550B" w:rsidRPr="00904597" w:rsidRDefault="0035362A" w:rsidP="00E7550B">
      <w:pPr>
        <w:pStyle w:val="NormalWeb"/>
      </w:pPr>
      <w:r w:rsidRPr="00904597">
        <w:rPr>
          <w:noProof/>
        </w:rPr>
        <w:drawing>
          <wp:inline distT="0" distB="0" distL="0" distR="0" wp14:anchorId="207EFE24" wp14:editId="450A4990">
            <wp:extent cx="5731510" cy="1955800"/>
            <wp:effectExtent l="19050" t="19050" r="21590" b="25400"/>
            <wp:docPr id="1278759984" name="Gambar 8" descr="Sebuah gambar berisi teks, Font, garis, nomor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759984" name="Gambar 8" descr="Sebuah gambar berisi teks, Font, garis, nomor&#10;&#10;Deskripsi dibuat secara otomatis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55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D82509" w14:textId="646034AD" w:rsidR="00E7550B" w:rsidRPr="00904597" w:rsidRDefault="0035362A" w:rsidP="00E7550B">
      <w:pPr>
        <w:pStyle w:val="NormalWeb"/>
      </w:pPr>
      <w:r w:rsidRPr="00904597">
        <w:t>Penjelasan kode :</w:t>
      </w:r>
    </w:p>
    <w:p w14:paraId="667FACDB" w14:textId="5ADF57BD" w:rsidR="00E7550B" w:rsidRPr="00904597" w:rsidRDefault="0035362A" w:rsidP="00E7550B">
      <w:pPr>
        <w:pStyle w:val="NormalWeb"/>
      </w:pPr>
      <w:r w:rsidRPr="00904597">
        <w:t>Kode Java yang diberikan menunjukkan penggunaan operator logika AND (</w:t>
      </w:r>
      <w:r w:rsidRPr="00904597">
        <w:rPr>
          <w:rStyle w:val="KodeHTML"/>
          <w:rFonts w:ascii="Times New Roman" w:hAnsi="Times New Roman" w:cs="Times New Roman"/>
          <w:sz w:val="24"/>
          <w:szCs w:val="24"/>
        </w:rPr>
        <w:t>&amp;&amp;</w:t>
      </w:r>
      <w:r w:rsidRPr="00904597">
        <w:t xml:space="preserve">) dalam konteks variabel </w:t>
      </w:r>
      <w:proofErr w:type="spellStart"/>
      <w:r w:rsidRPr="00904597">
        <w:t>boolean</w:t>
      </w:r>
      <w:proofErr w:type="spellEnd"/>
      <w:r w:rsidRPr="00904597">
        <w:t xml:space="preserve">. Dalam program ini, dua variabel </w:t>
      </w:r>
      <w:proofErr w:type="spellStart"/>
      <w:r w:rsidRPr="00904597">
        <w:t>boolean</w:t>
      </w:r>
      <w:proofErr w:type="spellEnd"/>
      <w:r w:rsidRPr="00904597">
        <w:t xml:space="preserve"> </w:t>
      </w:r>
      <w:r w:rsidRPr="00904597">
        <w:rPr>
          <w:rStyle w:val="KodeHTML"/>
          <w:rFonts w:ascii="Times New Roman" w:hAnsi="Times New Roman" w:cs="Times New Roman"/>
          <w:sz w:val="24"/>
          <w:szCs w:val="24"/>
        </w:rPr>
        <w:t>a</w:t>
      </w:r>
      <w:r w:rsidRPr="00904597">
        <w:t xml:space="preserve"> dan </w:t>
      </w:r>
      <w:r w:rsidRPr="00904597">
        <w:rPr>
          <w:rStyle w:val="KodeHTML"/>
          <w:rFonts w:ascii="Times New Roman" w:hAnsi="Times New Roman" w:cs="Times New Roman"/>
          <w:sz w:val="24"/>
          <w:szCs w:val="24"/>
        </w:rPr>
        <w:t>b</w:t>
      </w:r>
      <w:r w:rsidRPr="00904597">
        <w:t xml:space="preserve"> </w:t>
      </w:r>
      <w:proofErr w:type="spellStart"/>
      <w:r w:rsidRPr="00904597">
        <w:t>diinisialisasi</w:t>
      </w:r>
      <w:proofErr w:type="spellEnd"/>
      <w:r w:rsidRPr="00904597">
        <w:t xml:space="preserve"> dengan nilai </w:t>
      </w:r>
      <w:proofErr w:type="spellStart"/>
      <w:r w:rsidRPr="00904597">
        <w:rPr>
          <w:rStyle w:val="KodeHTML"/>
          <w:rFonts w:ascii="Times New Roman" w:hAnsi="Times New Roman" w:cs="Times New Roman"/>
          <w:sz w:val="24"/>
          <w:szCs w:val="24"/>
        </w:rPr>
        <w:t>true</w:t>
      </w:r>
      <w:proofErr w:type="spellEnd"/>
      <w:r w:rsidRPr="00904597">
        <w:t xml:space="preserve">. Operator </w:t>
      </w:r>
      <w:r w:rsidRPr="00904597">
        <w:rPr>
          <w:rStyle w:val="KodeHTML"/>
          <w:rFonts w:ascii="Times New Roman" w:hAnsi="Times New Roman" w:cs="Times New Roman"/>
          <w:sz w:val="24"/>
          <w:szCs w:val="24"/>
        </w:rPr>
        <w:t>&amp;&amp;</w:t>
      </w:r>
      <w:r w:rsidRPr="00904597">
        <w:t xml:space="preserve"> digunakan untuk mengevaluasi ekspresi logika </w:t>
      </w:r>
      <w:r w:rsidRPr="00904597">
        <w:rPr>
          <w:rStyle w:val="KodeHTML"/>
          <w:rFonts w:ascii="Times New Roman" w:hAnsi="Times New Roman" w:cs="Times New Roman"/>
          <w:sz w:val="24"/>
          <w:szCs w:val="24"/>
        </w:rPr>
        <w:t>(a &amp;&amp; b)</w:t>
      </w:r>
      <w:r w:rsidRPr="00904597">
        <w:t xml:space="preserve">, yang berarti bahwa hasil dari ekspresi ini akan </w:t>
      </w:r>
      <w:proofErr w:type="spellStart"/>
      <w:r w:rsidRPr="00904597">
        <w:rPr>
          <w:rStyle w:val="KodeHTML"/>
          <w:rFonts w:ascii="Times New Roman" w:hAnsi="Times New Roman" w:cs="Times New Roman"/>
          <w:sz w:val="24"/>
          <w:szCs w:val="24"/>
        </w:rPr>
        <w:t>true</w:t>
      </w:r>
      <w:proofErr w:type="spellEnd"/>
      <w:r w:rsidRPr="00904597">
        <w:t xml:space="preserve"> hanya jika kedua </w:t>
      </w:r>
      <w:proofErr w:type="spellStart"/>
      <w:r w:rsidRPr="00904597">
        <w:t>operandnya</w:t>
      </w:r>
      <w:proofErr w:type="spellEnd"/>
      <w:r w:rsidRPr="00904597">
        <w:t xml:space="preserve"> adalah </w:t>
      </w:r>
      <w:proofErr w:type="spellStart"/>
      <w:r w:rsidRPr="00904597">
        <w:rPr>
          <w:rStyle w:val="KodeHTML"/>
          <w:rFonts w:ascii="Times New Roman" w:hAnsi="Times New Roman" w:cs="Times New Roman"/>
          <w:sz w:val="24"/>
          <w:szCs w:val="24"/>
        </w:rPr>
        <w:t>true</w:t>
      </w:r>
      <w:proofErr w:type="spellEnd"/>
      <w:r w:rsidRPr="00904597">
        <w:t xml:space="preserve">. Karena kedua variabel </w:t>
      </w:r>
      <w:r w:rsidRPr="00904597">
        <w:rPr>
          <w:rStyle w:val="KodeHTML"/>
          <w:rFonts w:ascii="Times New Roman" w:hAnsi="Times New Roman" w:cs="Times New Roman"/>
          <w:sz w:val="24"/>
          <w:szCs w:val="24"/>
        </w:rPr>
        <w:t>a</w:t>
      </w:r>
      <w:r w:rsidRPr="00904597">
        <w:t xml:space="preserve"> dan </w:t>
      </w:r>
      <w:r w:rsidRPr="00904597">
        <w:rPr>
          <w:rStyle w:val="KodeHTML"/>
          <w:rFonts w:ascii="Times New Roman" w:hAnsi="Times New Roman" w:cs="Times New Roman"/>
          <w:sz w:val="24"/>
          <w:szCs w:val="24"/>
        </w:rPr>
        <w:t>b</w:t>
      </w:r>
      <w:r w:rsidRPr="00904597">
        <w:t xml:space="preserve"> memiliki nilai </w:t>
      </w:r>
      <w:proofErr w:type="spellStart"/>
      <w:r w:rsidRPr="00904597">
        <w:rPr>
          <w:rStyle w:val="KodeHTML"/>
          <w:rFonts w:ascii="Times New Roman" w:hAnsi="Times New Roman" w:cs="Times New Roman"/>
          <w:sz w:val="24"/>
          <w:szCs w:val="24"/>
        </w:rPr>
        <w:t>true</w:t>
      </w:r>
      <w:proofErr w:type="spellEnd"/>
      <w:r w:rsidRPr="00904597">
        <w:t xml:space="preserve">, ekspresi </w:t>
      </w:r>
      <w:r w:rsidRPr="00904597">
        <w:rPr>
          <w:rStyle w:val="KodeHTML"/>
          <w:rFonts w:ascii="Times New Roman" w:hAnsi="Times New Roman" w:cs="Times New Roman"/>
          <w:sz w:val="24"/>
          <w:szCs w:val="24"/>
        </w:rPr>
        <w:t>(a &amp;&amp; b)</w:t>
      </w:r>
      <w:r w:rsidRPr="00904597">
        <w:t xml:space="preserve"> menghasilkan </w:t>
      </w:r>
      <w:proofErr w:type="spellStart"/>
      <w:r w:rsidRPr="00904597">
        <w:rPr>
          <w:rStyle w:val="KodeHTML"/>
          <w:rFonts w:ascii="Times New Roman" w:hAnsi="Times New Roman" w:cs="Times New Roman"/>
          <w:sz w:val="24"/>
          <w:szCs w:val="24"/>
        </w:rPr>
        <w:t>true</w:t>
      </w:r>
      <w:proofErr w:type="spellEnd"/>
      <w:r w:rsidRPr="00904597">
        <w:t>.</w:t>
      </w:r>
      <w:r w:rsidRPr="00904597">
        <w:t xml:space="preserve"> </w:t>
      </w:r>
      <w:r w:rsidRPr="00904597">
        <w:t xml:space="preserve">Baris </w:t>
      </w:r>
      <w:proofErr w:type="spellStart"/>
      <w:r w:rsidRPr="00904597">
        <w:rPr>
          <w:rStyle w:val="KodeHTML"/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904597">
        <w:rPr>
          <w:rStyle w:val="KodeHTML"/>
          <w:rFonts w:ascii="Times New Roman" w:hAnsi="Times New Roman" w:cs="Times New Roman"/>
          <w:sz w:val="24"/>
          <w:szCs w:val="24"/>
        </w:rPr>
        <w:t>("Hasil logika (a &amp;&amp; b) : " + (a &amp;&amp; b));</w:t>
      </w:r>
      <w:r w:rsidRPr="00904597">
        <w:t xml:space="preserve"> mencetak hasil dari evaluasi ekspresi ke konsol. Dengan kedua </w:t>
      </w:r>
      <w:proofErr w:type="spellStart"/>
      <w:r w:rsidRPr="00904597">
        <w:t>operand</w:t>
      </w:r>
      <w:proofErr w:type="spellEnd"/>
      <w:r w:rsidRPr="00904597">
        <w:t xml:space="preserve"> bernilai </w:t>
      </w:r>
      <w:proofErr w:type="spellStart"/>
      <w:r w:rsidRPr="00904597">
        <w:rPr>
          <w:rStyle w:val="KodeHTML"/>
          <w:rFonts w:ascii="Times New Roman" w:hAnsi="Times New Roman" w:cs="Times New Roman"/>
          <w:sz w:val="24"/>
          <w:szCs w:val="24"/>
        </w:rPr>
        <w:t>true</w:t>
      </w:r>
      <w:proofErr w:type="spellEnd"/>
      <w:r w:rsidRPr="00904597">
        <w:t xml:space="preserve">, hasil logika dari </w:t>
      </w:r>
      <w:r w:rsidRPr="00904597">
        <w:rPr>
          <w:rStyle w:val="KodeHTML"/>
          <w:rFonts w:ascii="Times New Roman" w:hAnsi="Times New Roman" w:cs="Times New Roman"/>
          <w:sz w:val="24"/>
          <w:szCs w:val="24"/>
        </w:rPr>
        <w:t>a &amp;&amp; b</w:t>
      </w:r>
      <w:r w:rsidRPr="00904597">
        <w:t xml:space="preserve"> adalah </w:t>
      </w:r>
      <w:proofErr w:type="spellStart"/>
      <w:r w:rsidRPr="00904597">
        <w:rPr>
          <w:rStyle w:val="KodeHTML"/>
          <w:rFonts w:ascii="Times New Roman" w:hAnsi="Times New Roman" w:cs="Times New Roman"/>
          <w:sz w:val="24"/>
          <w:szCs w:val="24"/>
        </w:rPr>
        <w:t>true</w:t>
      </w:r>
      <w:proofErr w:type="spellEnd"/>
      <w:r w:rsidRPr="00904597">
        <w:t xml:space="preserve">, dan ini dicetak sebagai </w:t>
      </w:r>
      <w:r w:rsidRPr="00904597">
        <w:rPr>
          <w:rStyle w:val="KodeHTML"/>
          <w:rFonts w:ascii="Times New Roman" w:hAnsi="Times New Roman" w:cs="Times New Roman"/>
          <w:sz w:val="24"/>
          <w:szCs w:val="24"/>
        </w:rPr>
        <w:t xml:space="preserve">Hasil logika (a &amp;&amp; b) : </w:t>
      </w:r>
      <w:proofErr w:type="spellStart"/>
      <w:r w:rsidRPr="00904597">
        <w:rPr>
          <w:rStyle w:val="KodeHTML"/>
          <w:rFonts w:ascii="Times New Roman" w:hAnsi="Times New Roman" w:cs="Times New Roman"/>
          <w:sz w:val="24"/>
          <w:szCs w:val="24"/>
        </w:rPr>
        <w:t>true</w:t>
      </w:r>
      <w:proofErr w:type="spellEnd"/>
      <w:r w:rsidRPr="00904597">
        <w:t xml:space="preserve">. Program ini secara efektif menunjukkan bagaimana operator AND digunakan dalam Java untuk menggabungkan dua kondisi </w:t>
      </w:r>
      <w:proofErr w:type="spellStart"/>
      <w:r w:rsidRPr="00904597">
        <w:t>boolean</w:t>
      </w:r>
      <w:proofErr w:type="spellEnd"/>
      <w:r w:rsidRPr="00904597">
        <w:t xml:space="preserve"> dan menghasilkan nilai berdasarkan logika AND.</w:t>
      </w:r>
    </w:p>
    <w:p w14:paraId="3EA83BE7" w14:textId="2ABB1775" w:rsidR="00E7550B" w:rsidRPr="00904597" w:rsidRDefault="00E7550B" w:rsidP="00E7550B">
      <w:pPr>
        <w:pStyle w:val="NormalWeb"/>
      </w:pPr>
      <w:r w:rsidRPr="00904597">
        <w:t xml:space="preserve">5.2 </w:t>
      </w:r>
      <w:r w:rsidRPr="00904597">
        <w:t xml:space="preserve">Dari latihan ini, kita dapat menyimpulkan bahwa operator logika &amp;&amp; dan || memiliki perilaku yang berbeda dalam menentukan hasil </w:t>
      </w:r>
      <w:proofErr w:type="spellStart"/>
      <w:r w:rsidRPr="00904597">
        <w:t>boolean</w:t>
      </w:r>
      <w:proofErr w:type="spellEnd"/>
      <w:r w:rsidRPr="00904597">
        <w:t>:</w:t>
      </w:r>
    </w:p>
    <w:p w14:paraId="570EE34F" w14:textId="77777777" w:rsidR="00E7550B" w:rsidRPr="00E7550B" w:rsidRDefault="00E7550B" w:rsidP="00E7550B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  <w:r w:rsidRPr="00E7550B">
        <w:rPr>
          <w:rFonts w:ascii="Times New Roman" w:eastAsia="Times New Roman" w:hAnsi="Times New Roman" w:cs="Times New Roman"/>
          <w:b/>
          <w:bCs/>
          <w:sz w:val="24"/>
          <w:szCs w:val="24"/>
          <w:lang w:val="id-ID" w:eastAsia="id-ID"/>
        </w:rPr>
        <w:t>Operator &amp;&amp; (AND)</w:t>
      </w:r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: Memerlukan kedua </w:t>
      </w:r>
      <w:proofErr w:type="spellStart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operand</w:t>
      </w:r>
      <w:proofErr w:type="spellEnd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 untuk bernilai </w:t>
      </w:r>
      <w:proofErr w:type="spellStart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true</w:t>
      </w:r>
      <w:proofErr w:type="spellEnd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 agar hasilnya </w:t>
      </w:r>
      <w:proofErr w:type="spellStart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true</w:t>
      </w:r>
      <w:proofErr w:type="spellEnd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. Jadi, jika Anda ingin ekspresi (a &amp;&amp; b) menghasilkan </w:t>
      </w:r>
      <w:proofErr w:type="spellStart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true</w:t>
      </w:r>
      <w:proofErr w:type="spellEnd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, maka kedua a dan b harus diatur ke </w:t>
      </w:r>
      <w:proofErr w:type="spellStart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true</w:t>
      </w:r>
      <w:proofErr w:type="spellEnd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.</w:t>
      </w:r>
    </w:p>
    <w:p w14:paraId="71333818" w14:textId="77777777" w:rsidR="00E7550B" w:rsidRPr="00E7550B" w:rsidRDefault="00E7550B" w:rsidP="00E7550B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  <w:r w:rsidRPr="00E7550B">
        <w:rPr>
          <w:rFonts w:ascii="Times New Roman" w:eastAsia="Times New Roman" w:hAnsi="Times New Roman" w:cs="Times New Roman"/>
          <w:b/>
          <w:bCs/>
          <w:sz w:val="24"/>
          <w:szCs w:val="24"/>
          <w:lang w:val="id-ID" w:eastAsia="id-ID"/>
        </w:rPr>
        <w:t>Operator || (OR)</w:t>
      </w:r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: Hanya memerlukan satu </w:t>
      </w:r>
      <w:proofErr w:type="spellStart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operand</w:t>
      </w:r>
      <w:proofErr w:type="spellEnd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 yang bernilai </w:t>
      </w:r>
      <w:proofErr w:type="spellStart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true</w:t>
      </w:r>
      <w:proofErr w:type="spellEnd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 agar hasilnya </w:t>
      </w:r>
      <w:proofErr w:type="spellStart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true</w:t>
      </w:r>
      <w:proofErr w:type="spellEnd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. Jadi, untuk ekspresi (a || b) menghasilkan </w:t>
      </w:r>
      <w:proofErr w:type="spellStart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true</w:t>
      </w:r>
      <w:proofErr w:type="spellEnd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, setidaknya salah satu dari a atau b harus </w:t>
      </w:r>
      <w:proofErr w:type="spellStart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true</w:t>
      </w:r>
      <w:proofErr w:type="spellEnd"/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.</w:t>
      </w:r>
    </w:p>
    <w:p w14:paraId="54FBEE39" w14:textId="77777777" w:rsidR="00E7550B" w:rsidRPr="00904597" w:rsidRDefault="00E7550B" w:rsidP="00E755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  <w:r w:rsidRPr="00E7550B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lastRenderedPageBreak/>
        <w:t>Dengan memahami perbedaan ini, Anda dapat lebih efektif dalam mengatur logika program berdasarkan kondisi yang diinginkan.</w:t>
      </w:r>
    </w:p>
    <w:p w14:paraId="3A7EBFE5" w14:textId="4BE0447E" w:rsidR="0035362A" w:rsidRPr="00904597" w:rsidRDefault="0035362A" w:rsidP="0035362A">
      <w:pPr>
        <w:pStyle w:val="Judul3"/>
        <w:shd w:val="clear" w:color="auto" w:fill="FFFFFF"/>
        <w:tabs>
          <w:tab w:val="left" w:pos="3766"/>
        </w:tabs>
        <w:spacing w:before="300" w:beforeAutospacing="0" w:after="150" w:afterAutospacing="0"/>
        <w:rPr>
          <w:rStyle w:val="Kuat"/>
          <w:b/>
          <w:bCs/>
          <w:color w:val="333333"/>
          <w:sz w:val="32"/>
          <w:szCs w:val="32"/>
        </w:rPr>
      </w:pPr>
      <w:r w:rsidRPr="00904597">
        <w:rPr>
          <w:rStyle w:val="Kuat"/>
          <w:b/>
          <w:bCs/>
          <w:color w:val="333333"/>
          <w:sz w:val="32"/>
          <w:szCs w:val="32"/>
        </w:rPr>
        <w:t>Operator Kondisional (</w:t>
      </w:r>
      <w:proofErr w:type="spellStart"/>
      <w:r w:rsidRPr="00904597">
        <w:rPr>
          <w:rStyle w:val="Kuat"/>
          <w:b/>
          <w:bCs/>
          <w:color w:val="333333"/>
          <w:sz w:val="32"/>
          <w:szCs w:val="32"/>
        </w:rPr>
        <w:t>Ternary</w:t>
      </w:r>
      <w:proofErr w:type="spellEnd"/>
      <w:r w:rsidRPr="00904597">
        <w:rPr>
          <w:rStyle w:val="Kuat"/>
          <w:b/>
          <w:bCs/>
          <w:color w:val="333333"/>
          <w:sz w:val="32"/>
          <w:szCs w:val="32"/>
        </w:rPr>
        <w:t>)</w:t>
      </w:r>
      <w:r w:rsidRPr="00904597">
        <w:rPr>
          <w:rStyle w:val="Kuat"/>
          <w:b/>
          <w:bCs/>
          <w:color w:val="333333"/>
          <w:sz w:val="32"/>
          <w:szCs w:val="32"/>
        </w:rPr>
        <w:tab/>
      </w:r>
    </w:p>
    <w:p w14:paraId="67933B45" w14:textId="77777777" w:rsidR="0035362A" w:rsidRPr="00904597" w:rsidRDefault="0035362A" w:rsidP="0035362A">
      <w:pPr>
        <w:pStyle w:val="NormalWeb"/>
        <w:shd w:val="clear" w:color="auto" w:fill="FFFFFF"/>
        <w:spacing w:before="0" w:beforeAutospacing="0" w:after="150" w:afterAutospacing="0"/>
        <w:rPr>
          <w:color w:val="333333"/>
        </w:rPr>
      </w:pPr>
      <w:r w:rsidRPr="00904597">
        <w:rPr>
          <w:rStyle w:val="Kuat"/>
          <w:color w:val="333333"/>
        </w:rPr>
        <w:t>Contoh 6: </w:t>
      </w:r>
      <w:r w:rsidRPr="00904597">
        <w:rPr>
          <w:color w:val="333333"/>
        </w:rPr>
        <w:br/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public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class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OperatorKondisi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{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  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public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static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void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main(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String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[]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args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){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     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String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status = "";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     int nilai = 80; 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     status = (nilai &gt; 60)?"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Lulus":"Gagal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";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     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System.out.println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( status );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}    }</w:t>
      </w:r>
    </w:p>
    <w:p w14:paraId="1655B5CA" w14:textId="77777777" w:rsidR="0035362A" w:rsidRPr="00904597" w:rsidRDefault="0035362A" w:rsidP="0035362A">
      <w:pPr>
        <w:pStyle w:val="NormalWeb"/>
        <w:shd w:val="clear" w:color="auto" w:fill="FFFFFF"/>
        <w:spacing w:before="0" w:beforeAutospacing="0" w:after="150" w:afterAutospacing="0"/>
        <w:rPr>
          <w:color w:val="333333"/>
        </w:rPr>
      </w:pPr>
      <w:r w:rsidRPr="00904597">
        <w:rPr>
          <w:rStyle w:val="Kuat"/>
          <w:color w:val="333333"/>
        </w:rPr>
        <w:t>Luaran:  </w:t>
      </w:r>
      <w:r w:rsidRPr="00904597">
        <w:rPr>
          <w:color w:val="333333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Lulus</w:t>
      </w:r>
    </w:p>
    <w:p w14:paraId="0E79F768" w14:textId="60505C12" w:rsidR="0035362A" w:rsidRPr="00904597" w:rsidRDefault="0035362A" w:rsidP="0035362A">
      <w:pPr>
        <w:pStyle w:val="NormalWeb"/>
        <w:shd w:val="clear" w:color="auto" w:fill="FFFFFF"/>
        <w:spacing w:before="0" w:beforeAutospacing="0" w:after="150" w:afterAutospacing="0"/>
        <w:rPr>
          <w:color w:val="333333"/>
        </w:rPr>
      </w:pPr>
      <w:r w:rsidRPr="00904597">
        <w:rPr>
          <w:rStyle w:val="Kuat"/>
          <w:color w:val="333333"/>
        </w:rPr>
        <w:t>Latihan 6</w:t>
      </w:r>
      <w:r w:rsidRPr="00904597">
        <w:rPr>
          <w:color w:val="333333"/>
        </w:rPr>
        <w:br/>
        <w:t>Rekomendasikan apa bentuk tanda operator agar nilai = 60 memenuhi untuk Lulus !</w:t>
      </w:r>
      <w:r w:rsidRPr="00904597">
        <w:rPr>
          <w:color w:val="333333"/>
        </w:rPr>
        <w:br/>
        <w:t> </w:t>
      </w:r>
      <w:r w:rsidRPr="00904597">
        <w:rPr>
          <w:color w:val="333333"/>
        </w:rPr>
        <w:t xml:space="preserve"> Jawab : </w:t>
      </w:r>
    </w:p>
    <w:p w14:paraId="79DC65BF" w14:textId="1C95E058" w:rsidR="0035362A" w:rsidRPr="00904597" w:rsidRDefault="0035362A" w:rsidP="0035362A">
      <w:pPr>
        <w:pStyle w:val="NormalWeb"/>
        <w:shd w:val="clear" w:color="auto" w:fill="FFFFFF"/>
        <w:spacing w:before="0" w:beforeAutospacing="0" w:after="150" w:afterAutospacing="0"/>
        <w:rPr>
          <w:color w:val="333333"/>
        </w:rPr>
      </w:pPr>
      <w:r w:rsidRPr="00904597">
        <w:rPr>
          <w:noProof/>
        </w:rPr>
        <w:drawing>
          <wp:anchor distT="0" distB="0" distL="114300" distR="114300" simplePos="0" relativeHeight="251662336" behindDoc="0" locked="0" layoutInCell="1" allowOverlap="1" wp14:anchorId="38D72D1E" wp14:editId="070A12A3">
            <wp:simplePos x="0" y="0"/>
            <wp:positionH relativeFrom="column">
              <wp:posOffset>4259384</wp:posOffset>
            </wp:positionH>
            <wp:positionV relativeFrom="paragraph">
              <wp:posOffset>73953</wp:posOffset>
            </wp:positionV>
            <wp:extent cx="1242646" cy="1158509"/>
            <wp:effectExtent l="19050" t="19050" r="15240" b="22860"/>
            <wp:wrapNone/>
            <wp:docPr id="336183806" name="Gambar 10" descr="Sebuah gambar berisi teks, cuplikan layar, Font, deasin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183806" name="Gambar 10" descr="Sebuah gambar berisi teks, cuplikan layar, Font, deasin&#10;&#10;Deskripsi dibuat secara otomatis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646" cy="11585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904597">
        <w:rPr>
          <w:noProof/>
          <w:color w:val="333333"/>
        </w:rPr>
        <w:drawing>
          <wp:anchor distT="0" distB="0" distL="114300" distR="114300" simplePos="0" relativeHeight="251661312" behindDoc="0" locked="0" layoutInCell="1" allowOverlap="1" wp14:anchorId="617826E6" wp14:editId="2CCDE142">
            <wp:simplePos x="0" y="0"/>
            <wp:positionH relativeFrom="column">
              <wp:posOffset>0</wp:posOffset>
            </wp:positionH>
            <wp:positionV relativeFrom="paragraph">
              <wp:posOffset>28526</wp:posOffset>
            </wp:positionV>
            <wp:extent cx="3923323" cy="1326610"/>
            <wp:effectExtent l="19050" t="19050" r="20320" b="26035"/>
            <wp:wrapNone/>
            <wp:docPr id="293078598" name="Gambar 9" descr="Sebuah gambar berisi teks, Font, garis, cuplikan layar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078598" name="Gambar 9" descr="Sebuah gambar berisi teks, Font, garis, cuplikan layar&#10;&#10;Deskripsi dibuat secara otomatis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3323" cy="1326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9BAA4A" w14:textId="263D5D26" w:rsidR="0035362A" w:rsidRPr="00E7550B" w:rsidRDefault="0035362A" w:rsidP="00E755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</w:p>
    <w:p w14:paraId="5DFAE0F4" w14:textId="77777777" w:rsidR="0035362A" w:rsidRPr="00904597" w:rsidRDefault="0035362A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77B1EE1B" w14:textId="77777777" w:rsidR="0035362A" w:rsidRPr="00904597" w:rsidRDefault="0035362A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5F1A99BC" w14:textId="77777777" w:rsidR="0035362A" w:rsidRPr="00904597" w:rsidRDefault="0035362A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08A86B04" w14:textId="77777777" w:rsidR="0035362A" w:rsidRPr="00904597" w:rsidRDefault="0035362A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5F5A48B6" w14:textId="77777777" w:rsidR="0035362A" w:rsidRPr="00904597" w:rsidRDefault="0035362A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p w14:paraId="74E1B704" w14:textId="77777777" w:rsidR="00904597" w:rsidRPr="00904597" w:rsidRDefault="0035362A" w:rsidP="00904597">
      <w:pPr>
        <w:spacing w:after="0"/>
        <w:contextualSpacing/>
        <w:rPr>
          <w:rFonts w:ascii="Times New Roman" w:hAnsi="Times New Roman" w:cs="Times New Roman"/>
          <w:sz w:val="24"/>
          <w:szCs w:val="24"/>
          <w:lang w:val="id-ID"/>
        </w:rPr>
      </w:pPr>
      <w:r w:rsidRPr="00904597">
        <w:rPr>
          <w:rFonts w:ascii="Times New Roman" w:hAnsi="Times New Roman" w:cs="Times New Roman"/>
          <w:sz w:val="24"/>
          <w:szCs w:val="24"/>
          <w:lang w:val="id-ID"/>
        </w:rPr>
        <w:t>Penjelasan Kode :</w:t>
      </w:r>
    </w:p>
    <w:p w14:paraId="0644D1D6" w14:textId="77777777" w:rsidR="00904597" w:rsidRPr="00904597" w:rsidRDefault="00904597" w:rsidP="00904597">
      <w:pPr>
        <w:spacing w:after="0"/>
        <w:contextualSpacing/>
        <w:rPr>
          <w:rFonts w:ascii="Times New Roman" w:hAnsi="Times New Roman" w:cs="Times New Roman"/>
          <w:sz w:val="24"/>
          <w:szCs w:val="24"/>
          <w:lang w:val="id-ID"/>
        </w:rPr>
      </w:pPr>
      <w:r w:rsidRPr="00904597">
        <w:rPr>
          <w:rFonts w:ascii="Times New Roman" w:eastAsia="Times New Roman" w:hAnsi="Times New Roman" w:cs="Times New Roman"/>
          <w:b/>
          <w:bCs/>
          <w:sz w:val="24"/>
          <w:szCs w:val="24"/>
          <w:lang w:val="id-ID" w:eastAsia="id-ID"/>
        </w:rPr>
        <w:t>Operator &gt;=</w:t>
      </w:r>
      <w:r w:rsidRPr="00904597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: Operator ini memeriksa apakah nilai di sebelah kiri lebih besar dari atau sama dengan nilai di sebelah kanan. Dalam hal ini, nilai &gt;= 60 akan bernilai </w:t>
      </w:r>
      <w:proofErr w:type="spellStart"/>
      <w:r w:rsidRPr="00904597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true</w:t>
      </w:r>
      <w:proofErr w:type="spellEnd"/>
      <w:r w:rsidRPr="00904597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 jika nilai adalah 60 atau lebih besar.</w:t>
      </w:r>
      <w:r w:rsidRPr="00904597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</w:p>
    <w:p w14:paraId="08566EDC" w14:textId="1932A2B6" w:rsidR="00904597" w:rsidRPr="00904597" w:rsidRDefault="00904597" w:rsidP="00904597">
      <w:pPr>
        <w:spacing w:after="0"/>
        <w:contextualSpacing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  <w:r w:rsidRPr="00904597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Pr="00904597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Dengan mengubah operator dari &gt; ke &gt;=, program ini akan mencetak "Lulus" jika nilai sama dengan atau lebih besar dari 60, sehingga nilai 60 akan memenuhi syarat untuk mendapatkan "Lulus".</w:t>
      </w:r>
    </w:p>
    <w:p w14:paraId="710E3379" w14:textId="77777777" w:rsidR="00904597" w:rsidRPr="00904597" w:rsidRDefault="00904597" w:rsidP="00904597">
      <w:pPr>
        <w:spacing w:after="0"/>
        <w:contextualSpacing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</w:p>
    <w:p w14:paraId="5F5E311C" w14:textId="77777777" w:rsidR="00904597" w:rsidRPr="00904597" w:rsidRDefault="00904597" w:rsidP="00904597">
      <w:pPr>
        <w:spacing w:after="0"/>
        <w:contextualSpacing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</w:p>
    <w:p w14:paraId="29BD9384" w14:textId="77777777" w:rsidR="00904597" w:rsidRPr="00904597" w:rsidRDefault="00904597" w:rsidP="00904597">
      <w:pPr>
        <w:pStyle w:val="Judul3"/>
        <w:shd w:val="clear" w:color="auto" w:fill="FFFFFF"/>
        <w:spacing w:before="300" w:beforeAutospacing="0" w:after="150" w:afterAutospacing="0"/>
        <w:rPr>
          <w:rStyle w:val="Kuat"/>
          <w:b/>
          <w:bCs/>
          <w:color w:val="333333"/>
          <w:sz w:val="32"/>
          <w:szCs w:val="32"/>
        </w:rPr>
      </w:pPr>
      <w:r w:rsidRPr="00904597">
        <w:rPr>
          <w:rStyle w:val="Kuat"/>
          <w:b/>
          <w:bCs/>
          <w:color w:val="333333"/>
          <w:sz w:val="32"/>
          <w:szCs w:val="32"/>
        </w:rPr>
        <w:t xml:space="preserve">Operator </w:t>
      </w:r>
      <w:proofErr w:type="spellStart"/>
      <w:r w:rsidRPr="00904597">
        <w:rPr>
          <w:rStyle w:val="Kuat"/>
          <w:b/>
          <w:bCs/>
          <w:color w:val="333333"/>
          <w:sz w:val="32"/>
          <w:szCs w:val="32"/>
        </w:rPr>
        <w:t>Bitwise</w:t>
      </w:r>
      <w:proofErr w:type="spellEnd"/>
    </w:p>
    <w:p w14:paraId="629A460D" w14:textId="77777777" w:rsidR="00904597" w:rsidRPr="00904597" w:rsidRDefault="00904597" w:rsidP="00904597">
      <w:pPr>
        <w:pStyle w:val="NormalWeb"/>
        <w:shd w:val="clear" w:color="auto" w:fill="FFFFFF"/>
        <w:spacing w:before="0" w:beforeAutospacing="0" w:after="150" w:afterAutospacing="0"/>
        <w:rPr>
          <w:color w:val="333333"/>
        </w:rPr>
      </w:pPr>
      <w:r w:rsidRPr="00904597">
        <w:rPr>
          <w:rStyle w:val="Kuat"/>
          <w:color w:val="333333"/>
        </w:rPr>
        <w:t>Contoh 7: </w:t>
      </w:r>
      <w:r w:rsidRPr="00904597">
        <w:rPr>
          <w:color w:val="333333"/>
        </w:rPr>
        <w:t xml:space="preserve">Salin dan tempel kode program berikut ke </w:t>
      </w:r>
      <w:proofErr w:type="spellStart"/>
      <w:r w:rsidRPr="00904597">
        <w:rPr>
          <w:color w:val="333333"/>
        </w:rPr>
        <w:t>Eclipse</w:t>
      </w:r>
      <w:proofErr w:type="spellEnd"/>
      <w:r w:rsidRPr="00904597">
        <w:rPr>
          <w:color w:val="333333"/>
        </w:rPr>
        <w:t xml:space="preserve"> atau </w:t>
      </w:r>
      <w:proofErr w:type="spellStart"/>
      <w:r w:rsidRPr="00904597">
        <w:rPr>
          <w:color w:val="333333"/>
        </w:rPr>
        <w:t>JDoodle</w:t>
      </w:r>
      <w:proofErr w:type="spellEnd"/>
      <w:r w:rsidRPr="00904597">
        <w:rPr>
          <w:color w:val="333333"/>
        </w:rPr>
        <w:br/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public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class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OperatorBitwise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{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public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static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void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 main(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String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 xml:space="preserve">[] 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args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) {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int a = 10;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int b = 7;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int hasil;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  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hasil = a &amp; b;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System.out.println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("Hasil dari a &amp; b : " + hasil );  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  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hasil = a | b;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lastRenderedPageBreak/>
        <w:t>        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System.out.println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("Hasil dari a | b : " + hasil );  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  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hasil = a ^ b;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System.out.println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("Hasil dari a ^ b : " + hasil );  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  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hasil = ~a;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System.out.println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("Hasil dari ~a : " + hasil );  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  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hasil = a &gt;&gt; 1;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System.out.println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("Hasil dari a &gt;&gt; 1 : " + hasil );  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  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hasil = b &lt;&lt; 2;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        </w:t>
      </w:r>
      <w:proofErr w:type="spellStart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System.out.println</w:t>
      </w:r>
      <w:proofErr w:type="spellEnd"/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("Hasil dari b &lt;&lt; 2 : " + hasil );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}   }</w:t>
      </w:r>
    </w:p>
    <w:p w14:paraId="537E5071" w14:textId="77777777" w:rsidR="00904597" w:rsidRPr="00904597" w:rsidRDefault="00904597" w:rsidP="00904597">
      <w:pPr>
        <w:pStyle w:val="NormalWeb"/>
        <w:shd w:val="clear" w:color="auto" w:fill="FFFFFF"/>
        <w:spacing w:before="0" w:beforeAutospacing="0" w:after="150" w:afterAutospacing="0"/>
        <w:rPr>
          <w:color w:val="333333"/>
        </w:rPr>
      </w:pPr>
      <w:r w:rsidRPr="00904597">
        <w:rPr>
          <w:rStyle w:val="Kuat"/>
          <w:color w:val="333333"/>
        </w:rPr>
        <w:t>Luaran:</w:t>
      </w:r>
      <w:r w:rsidRPr="00904597">
        <w:rPr>
          <w:color w:val="333333"/>
        </w:rPr>
        <w:t> </w:t>
      </w:r>
      <w:r w:rsidRPr="00904597">
        <w:rPr>
          <w:color w:val="333333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Hasil dari a &amp; b : 2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Hasil dari a | b : 15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Hasil dari a ^ b : 13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Hasil dari ~a : -11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Hasil dari a &gt;&gt; 1 : 5</w:t>
      </w:r>
      <w:r w:rsidRPr="00904597">
        <w:rPr>
          <w:color w:val="C7254E"/>
          <w:shd w:val="clear" w:color="auto" w:fill="F9F2F4"/>
        </w:rPr>
        <w:br/>
      </w:r>
      <w:r w:rsidRPr="00904597">
        <w:rPr>
          <w:rStyle w:val="KodeHTML"/>
          <w:rFonts w:ascii="Times New Roman" w:hAnsi="Times New Roman" w:cs="Times New Roman"/>
          <w:color w:val="C7254E"/>
          <w:sz w:val="24"/>
          <w:szCs w:val="24"/>
          <w:shd w:val="clear" w:color="auto" w:fill="F9F2F4"/>
        </w:rPr>
        <w:t>Hasil dari b &lt;&lt; 2 : 28</w:t>
      </w:r>
    </w:p>
    <w:p w14:paraId="2FE0D239" w14:textId="77777777" w:rsidR="00904597" w:rsidRPr="00904597" w:rsidRDefault="00904597" w:rsidP="00904597">
      <w:pPr>
        <w:pStyle w:val="NormalWeb"/>
        <w:shd w:val="clear" w:color="auto" w:fill="FFFFFF"/>
        <w:spacing w:before="0" w:beforeAutospacing="0" w:after="150" w:afterAutospacing="0"/>
        <w:rPr>
          <w:color w:val="333333"/>
        </w:rPr>
      </w:pPr>
      <w:r w:rsidRPr="00904597">
        <w:rPr>
          <w:rStyle w:val="Kuat"/>
          <w:color w:val="333333"/>
        </w:rPr>
        <w:t>Latihan 7</w:t>
      </w:r>
      <w:r w:rsidRPr="00904597">
        <w:rPr>
          <w:color w:val="333333"/>
        </w:rPr>
        <w:br/>
        <w:t>Evaluasi penyebab hasil ~a = -11 ? Buktikan jawaban Anda dalam perhitungan biner!</w:t>
      </w:r>
    </w:p>
    <w:p w14:paraId="54A6B37E" w14:textId="06765E1D" w:rsidR="00904597" w:rsidRPr="00904597" w:rsidRDefault="00904597" w:rsidP="00904597">
      <w:pPr>
        <w:pStyle w:val="Judul3"/>
        <w:shd w:val="clear" w:color="auto" w:fill="FFFFFF"/>
        <w:spacing w:before="300" w:beforeAutospacing="0" w:after="150" w:afterAutospacing="0"/>
        <w:rPr>
          <w:b w:val="0"/>
          <w:bCs w:val="0"/>
          <w:color w:val="333333"/>
          <w:sz w:val="24"/>
          <w:szCs w:val="24"/>
        </w:rPr>
      </w:pPr>
      <w:r w:rsidRPr="00904597">
        <w:rPr>
          <w:b w:val="0"/>
          <w:bCs w:val="0"/>
          <w:color w:val="333333"/>
          <w:sz w:val="24"/>
          <w:szCs w:val="24"/>
        </w:rPr>
        <w:t>Jawab</w:t>
      </w:r>
    </w:p>
    <w:p w14:paraId="1413F226" w14:textId="77777777" w:rsidR="00904597" w:rsidRPr="00904597" w:rsidRDefault="00904597" w:rsidP="00904597">
      <w:pPr>
        <w:spacing w:after="0"/>
        <w:contextualSpacing/>
        <w:rPr>
          <w:rFonts w:ascii="Times New Roman" w:hAnsi="Times New Roman" w:cs="Times New Roman"/>
          <w:sz w:val="24"/>
          <w:szCs w:val="24"/>
          <w:lang w:val="id-ID"/>
        </w:rPr>
      </w:pPr>
      <w:r w:rsidRPr="00904597">
        <w:rPr>
          <w:rFonts w:ascii="Times New Roman" w:hAnsi="Times New Roman" w:cs="Times New Roman"/>
          <w:sz w:val="24"/>
          <w:szCs w:val="24"/>
          <w:lang w:val="id-ID"/>
        </w:rPr>
        <w:t xml:space="preserve">Hasil dari `~a` yang bernilai `-11` pada kode Java tersebut dapat dijelaskan dengan menggunakan konsep representasi biner dan operasi </w:t>
      </w:r>
      <w:proofErr w:type="spellStart"/>
      <w:r w:rsidRPr="00904597">
        <w:rPr>
          <w:rFonts w:ascii="Times New Roman" w:hAnsi="Times New Roman" w:cs="Times New Roman"/>
          <w:sz w:val="24"/>
          <w:szCs w:val="24"/>
          <w:lang w:val="id-ID"/>
        </w:rPr>
        <w:t>bitwise</w:t>
      </w:r>
      <w:proofErr w:type="spellEnd"/>
      <w:r w:rsidRPr="00904597">
        <w:rPr>
          <w:rFonts w:ascii="Times New Roman" w:hAnsi="Times New Roman" w:cs="Times New Roman"/>
          <w:sz w:val="24"/>
          <w:szCs w:val="24"/>
          <w:lang w:val="id-ID"/>
        </w:rPr>
        <w:t xml:space="preserve">. Dalam kasus ini, `a` adalah `10`, yang dalam biner 32-bit adalah `0000 0000 0000 0000 0000 0000 0000 1010`. Operator </w:t>
      </w:r>
      <w:proofErr w:type="spellStart"/>
      <w:r w:rsidRPr="00904597">
        <w:rPr>
          <w:rFonts w:ascii="Times New Roman" w:hAnsi="Times New Roman" w:cs="Times New Roman"/>
          <w:sz w:val="24"/>
          <w:szCs w:val="24"/>
          <w:lang w:val="id-ID"/>
        </w:rPr>
        <w:t>bitwise</w:t>
      </w:r>
      <w:proofErr w:type="spellEnd"/>
      <w:r w:rsidRPr="00904597">
        <w:rPr>
          <w:rFonts w:ascii="Times New Roman" w:hAnsi="Times New Roman" w:cs="Times New Roman"/>
          <w:sz w:val="24"/>
          <w:szCs w:val="24"/>
          <w:lang w:val="id-ID"/>
        </w:rPr>
        <w:t xml:space="preserve"> NOT (`~`) membalikkan semua bit dari nilai ini, mengubah `0` menjadi `1` dan sebaliknya. Hasil dari operasi ini adalah `1111 1111 1111 1111 1111 1111 1111 0101`, yang merupakan representasi biner dari angka negatif dalam format komplemen dua.</w:t>
      </w:r>
    </w:p>
    <w:p w14:paraId="5C3D5559" w14:textId="77777777" w:rsidR="00904597" w:rsidRPr="00904597" w:rsidRDefault="00904597" w:rsidP="00904597">
      <w:pPr>
        <w:spacing w:after="0"/>
        <w:contextualSpacing/>
        <w:rPr>
          <w:rFonts w:ascii="Times New Roman" w:hAnsi="Times New Roman" w:cs="Times New Roman"/>
          <w:sz w:val="24"/>
          <w:szCs w:val="24"/>
          <w:lang w:val="id-ID"/>
        </w:rPr>
      </w:pPr>
    </w:p>
    <w:p w14:paraId="138DAFC0" w14:textId="55B92235" w:rsidR="007252D9" w:rsidRPr="00904597" w:rsidRDefault="00904597" w:rsidP="00A713BA">
      <w:pPr>
        <w:spacing w:after="0"/>
        <w:contextualSpacing/>
        <w:rPr>
          <w:rFonts w:ascii="Times New Roman" w:hAnsi="Times New Roman" w:cs="Times New Roman"/>
          <w:sz w:val="24"/>
          <w:szCs w:val="24"/>
          <w:lang w:val="id-ID"/>
        </w:rPr>
      </w:pPr>
      <w:r w:rsidRPr="00904597">
        <w:rPr>
          <w:rFonts w:ascii="Times New Roman" w:hAnsi="Times New Roman" w:cs="Times New Roman"/>
          <w:sz w:val="24"/>
          <w:szCs w:val="24"/>
          <w:lang w:val="id-ID"/>
        </w:rPr>
        <w:t xml:space="preserve">Dalam format komplemen dua, bit paling kiri menunjukkan tanda angka. Untuk mendapatkan nilai desimal dari hasil biner `1111 1111 1111 1111 1111 1111 1111 0101`, kita harus </w:t>
      </w:r>
      <w:proofErr w:type="spellStart"/>
      <w:r w:rsidRPr="00904597">
        <w:rPr>
          <w:rFonts w:ascii="Times New Roman" w:hAnsi="Times New Roman" w:cs="Times New Roman"/>
          <w:sz w:val="24"/>
          <w:szCs w:val="24"/>
          <w:lang w:val="id-ID"/>
        </w:rPr>
        <w:t>mengkonversinya</w:t>
      </w:r>
      <w:proofErr w:type="spellEnd"/>
      <w:r w:rsidRPr="00904597">
        <w:rPr>
          <w:rFonts w:ascii="Times New Roman" w:hAnsi="Times New Roman" w:cs="Times New Roman"/>
          <w:sz w:val="24"/>
          <w:szCs w:val="24"/>
          <w:lang w:val="id-ID"/>
        </w:rPr>
        <w:t xml:space="preserve"> dengan langkah-langkah khusus. Pertama, kita balikkan semua bit, menghasilkan `0000 0000 0000 0000 0000 0000 0000 1010`, kemudian tambahkan `1` untuk mendapatkan `0000 0000 0000 0000 0000 0000 0000 1011`. Konversi nilai biner `1011` ini ke desimal memberi kita `11`, dan karena angka asli adalah negatif, hasil akhirnya adalah `-11`. Dengan demikian, operasi </w:t>
      </w:r>
      <w:proofErr w:type="spellStart"/>
      <w:r w:rsidRPr="00904597">
        <w:rPr>
          <w:rFonts w:ascii="Times New Roman" w:hAnsi="Times New Roman" w:cs="Times New Roman"/>
          <w:sz w:val="24"/>
          <w:szCs w:val="24"/>
          <w:lang w:val="id-ID"/>
        </w:rPr>
        <w:t>bitwise</w:t>
      </w:r>
      <w:proofErr w:type="spellEnd"/>
      <w:r w:rsidRPr="00904597">
        <w:rPr>
          <w:rFonts w:ascii="Times New Roman" w:hAnsi="Times New Roman" w:cs="Times New Roman"/>
          <w:sz w:val="24"/>
          <w:szCs w:val="24"/>
          <w:lang w:val="id-ID"/>
        </w:rPr>
        <w:t xml:space="preserve"> NOT pada `10` menghasilkan `-11` karena proses ini mengubah representasi angka positif ke bentuk negatif sesuai dengan aturan komplemen dua.</w:t>
      </w:r>
    </w:p>
    <w:sectPr w:rsidR="007252D9" w:rsidRPr="00904597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AC2C6" w14:textId="77777777" w:rsidR="00BC708C" w:rsidRDefault="00BC708C" w:rsidP="0035362A">
      <w:pPr>
        <w:spacing w:after="0" w:line="240" w:lineRule="auto"/>
      </w:pPr>
      <w:r>
        <w:separator/>
      </w:r>
    </w:p>
  </w:endnote>
  <w:endnote w:type="continuationSeparator" w:id="0">
    <w:p w14:paraId="34A327C4" w14:textId="77777777" w:rsidR="00BC708C" w:rsidRDefault="00BC708C" w:rsidP="00353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47368" w14:textId="77777777" w:rsidR="00BC708C" w:rsidRDefault="00BC708C" w:rsidP="0035362A">
      <w:pPr>
        <w:spacing w:after="0" w:line="240" w:lineRule="auto"/>
      </w:pPr>
      <w:r>
        <w:separator/>
      </w:r>
    </w:p>
  </w:footnote>
  <w:footnote w:type="continuationSeparator" w:id="0">
    <w:p w14:paraId="1E9FA5BA" w14:textId="77777777" w:rsidR="00BC708C" w:rsidRDefault="00BC708C" w:rsidP="003536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EF6385"/>
    <w:multiLevelType w:val="multilevel"/>
    <w:tmpl w:val="41B2C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C333FC"/>
    <w:multiLevelType w:val="multilevel"/>
    <w:tmpl w:val="0B1C9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6E2C0A"/>
    <w:multiLevelType w:val="multilevel"/>
    <w:tmpl w:val="4BCE9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4"/>
  </w:num>
  <w:num w:numId="2" w16cid:durableId="2035881450">
    <w:abstractNumId w:val="5"/>
  </w:num>
  <w:num w:numId="3" w16cid:durableId="1858931230">
    <w:abstractNumId w:val="29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6"/>
  </w:num>
  <w:num w:numId="9" w16cid:durableId="1971200591">
    <w:abstractNumId w:val="14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30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9"/>
  </w:num>
  <w:num w:numId="18" w16cid:durableId="1921675293">
    <w:abstractNumId w:val="25"/>
  </w:num>
  <w:num w:numId="19" w16cid:durableId="1527064030">
    <w:abstractNumId w:val="28"/>
  </w:num>
  <w:num w:numId="20" w16cid:durableId="947813951">
    <w:abstractNumId w:val="18"/>
  </w:num>
  <w:num w:numId="21" w16cid:durableId="2018343541">
    <w:abstractNumId w:val="17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20"/>
  </w:num>
  <w:num w:numId="26" w16cid:durableId="130297013">
    <w:abstractNumId w:val="22"/>
  </w:num>
  <w:num w:numId="27" w16cid:durableId="81340829">
    <w:abstractNumId w:val="26"/>
  </w:num>
  <w:num w:numId="28" w16cid:durableId="355280638">
    <w:abstractNumId w:val="27"/>
  </w:num>
  <w:num w:numId="29" w16cid:durableId="1651014108">
    <w:abstractNumId w:val="23"/>
  </w:num>
  <w:num w:numId="30" w16cid:durableId="556282921">
    <w:abstractNumId w:val="15"/>
  </w:num>
  <w:num w:numId="31" w16cid:durableId="153572996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B7C9A"/>
    <w:rsid w:val="00284265"/>
    <w:rsid w:val="00323454"/>
    <w:rsid w:val="003300ED"/>
    <w:rsid w:val="0035362A"/>
    <w:rsid w:val="0040106F"/>
    <w:rsid w:val="00452228"/>
    <w:rsid w:val="004D5DBB"/>
    <w:rsid w:val="00510A7F"/>
    <w:rsid w:val="00594CB9"/>
    <w:rsid w:val="005B5F6E"/>
    <w:rsid w:val="005D2BF9"/>
    <w:rsid w:val="00647BDE"/>
    <w:rsid w:val="0067163E"/>
    <w:rsid w:val="006C47C9"/>
    <w:rsid w:val="007252D9"/>
    <w:rsid w:val="007F6B6A"/>
    <w:rsid w:val="008C1C5C"/>
    <w:rsid w:val="008E4B03"/>
    <w:rsid w:val="00904597"/>
    <w:rsid w:val="00956672"/>
    <w:rsid w:val="00A35196"/>
    <w:rsid w:val="00A713BA"/>
    <w:rsid w:val="00B240D2"/>
    <w:rsid w:val="00BC708C"/>
    <w:rsid w:val="00BF5799"/>
    <w:rsid w:val="00C04942"/>
    <w:rsid w:val="00C939D3"/>
    <w:rsid w:val="00C94097"/>
    <w:rsid w:val="00CC0873"/>
    <w:rsid w:val="00D515AF"/>
    <w:rsid w:val="00D81CA3"/>
    <w:rsid w:val="00E456CE"/>
    <w:rsid w:val="00E75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paragraph" w:styleId="Judul3">
    <w:name w:val="heading 3"/>
    <w:basedOn w:val="Normal"/>
    <w:link w:val="Judul3KAR"/>
    <w:uiPriority w:val="9"/>
    <w:qFormat/>
    <w:rsid w:val="00D515A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id-ID" w:eastAsia="id-ID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udul3KAR">
    <w:name w:val="Judul 3 KAR"/>
    <w:basedOn w:val="FontParagrafDefault"/>
    <w:link w:val="Judul3"/>
    <w:uiPriority w:val="9"/>
    <w:rsid w:val="00D515AF"/>
    <w:rPr>
      <w:rFonts w:ascii="Times New Roman" w:eastAsia="Times New Roman" w:hAnsi="Times New Roman" w:cs="Times New Roman"/>
      <w:b/>
      <w:bCs/>
      <w:sz w:val="27"/>
      <w:szCs w:val="27"/>
      <w:lang w:val="id-ID" w:eastAsia="id-ID"/>
    </w:rPr>
  </w:style>
  <w:style w:type="character" w:styleId="Kuat">
    <w:name w:val="Strong"/>
    <w:basedOn w:val="FontParagrafDefault"/>
    <w:uiPriority w:val="22"/>
    <w:qFormat/>
    <w:rsid w:val="00D515AF"/>
    <w:rPr>
      <w:b/>
      <w:bCs/>
    </w:rPr>
  </w:style>
  <w:style w:type="paragraph" w:styleId="NormalWeb">
    <w:name w:val="Normal (Web)"/>
    <w:basedOn w:val="Normal"/>
    <w:uiPriority w:val="99"/>
    <w:unhideWhenUsed/>
    <w:rsid w:val="00BF5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styleId="KodeHTML">
    <w:name w:val="HTML Code"/>
    <w:basedOn w:val="FontParagrafDefault"/>
    <w:uiPriority w:val="99"/>
    <w:semiHidden/>
    <w:unhideWhenUsed/>
    <w:rsid w:val="00BF5799"/>
    <w:rPr>
      <w:rFonts w:ascii="Courier New" w:eastAsia="Times New Roman" w:hAnsi="Courier New" w:cs="Courier New"/>
      <w:sz w:val="20"/>
      <w:szCs w:val="20"/>
    </w:rPr>
  </w:style>
  <w:style w:type="character" w:styleId="Penekanan">
    <w:name w:val="Emphasis"/>
    <w:basedOn w:val="FontParagrafDefault"/>
    <w:uiPriority w:val="20"/>
    <w:qFormat/>
    <w:rsid w:val="00E7550B"/>
    <w:rPr>
      <w:i/>
      <w:iCs/>
    </w:rPr>
  </w:style>
  <w:style w:type="character" w:customStyle="1" w:styleId="overflow-hidden">
    <w:name w:val="overflow-hidden"/>
    <w:basedOn w:val="FontParagrafDefault"/>
    <w:rsid w:val="00E7550B"/>
  </w:style>
  <w:style w:type="paragraph" w:styleId="Header">
    <w:name w:val="header"/>
    <w:basedOn w:val="Normal"/>
    <w:link w:val="HeaderKAR"/>
    <w:uiPriority w:val="99"/>
    <w:unhideWhenUsed/>
    <w:rsid w:val="003536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35362A"/>
  </w:style>
  <w:style w:type="paragraph" w:styleId="Footer">
    <w:name w:val="footer"/>
    <w:basedOn w:val="Normal"/>
    <w:link w:val="FooterKAR"/>
    <w:uiPriority w:val="99"/>
    <w:unhideWhenUsed/>
    <w:rsid w:val="003536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3536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865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254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1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0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331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093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83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438</Words>
  <Characters>13902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User</cp:lastModifiedBy>
  <cp:revision>2</cp:revision>
  <dcterms:created xsi:type="dcterms:W3CDTF">2024-09-12T02:27:00Z</dcterms:created>
  <dcterms:modified xsi:type="dcterms:W3CDTF">2024-09-12T02:27:00Z</dcterms:modified>
</cp:coreProperties>
</file>